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99474" w14:textId="1F0CBA1B" w:rsidR="00010DD2" w:rsidRPr="005B045A" w:rsidRDefault="00EA00FC" w:rsidP="00010DD2">
      <w:pPr>
        <w:spacing w:after="0"/>
        <w:ind w:right="4"/>
        <w:jc w:val="center"/>
        <w:rPr>
          <w:rFonts w:ascii="Impact" w:hAnsi="Impact"/>
          <w:b/>
          <w:sz w:val="42"/>
          <w:u w:color="000000"/>
        </w:rPr>
      </w:pPr>
      <w:r>
        <w:rPr>
          <w:rFonts w:ascii="Impact" w:hAnsi="Impact"/>
          <w:b/>
          <w:sz w:val="42"/>
          <w:u w:color="000000"/>
        </w:rPr>
        <w:t xml:space="preserve"> </w:t>
      </w:r>
    </w:p>
    <w:p w14:paraId="2C90EDB3" w14:textId="519A621A" w:rsidR="00010DD2" w:rsidRDefault="002560DC" w:rsidP="00010DD2">
      <w:pPr>
        <w:spacing w:after="0"/>
        <w:ind w:right="4"/>
        <w:jc w:val="center"/>
        <w:rPr>
          <w:rFonts w:ascii="Arial" w:hAnsi="Arial" w:cs="Arial"/>
          <w:b/>
          <w:sz w:val="28"/>
          <w:u w:color="000000"/>
        </w:rPr>
      </w:pPr>
      <w:r>
        <w:rPr>
          <w:rFonts w:ascii="Arial" w:hAnsi="Arial" w:cs="Arial"/>
          <w:b/>
          <w:sz w:val="24"/>
          <w:u w:color="000000"/>
        </w:rPr>
        <w:t>Final</w:t>
      </w:r>
      <w:r w:rsidR="00010DD2">
        <w:rPr>
          <w:rFonts w:ascii="Arial" w:hAnsi="Arial" w:cs="Arial"/>
          <w:b/>
          <w:sz w:val="24"/>
          <w:u w:color="000000"/>
        </w:rPr>
        <w:t xml:space="preserve">-Term </w:t>
      </w:r>
      <w:r w:rsidR="00B2150A">
        <w:rPr>
          <w:rFonts w:ascii="Arial" w:hAnsi="Arial" w:cs="Arial"/>
          <w:b/>
          <w:sz w:val="24"/>
          <w:u w:color="000000"/>
        </w:rPr>
        <w:t>Assignment</w:t>
      </w:r>
      <w:r w:rsidR="00010DD2">
        <w:rPr>
          <w:rFonts w:ascii="Arial" w:hAnsi="Arial" w:cs="Arial"/>
          <w:b/>
          <w:sz w:val="24"/>
          <w:u w:color="000000"/>
        </w:rPr>
        <w:t xml:space="preserve"> </w:t>
      </w:r>
    </w:p>
    <w:p w14:paraId="4EFBB169" w14:textId="77777777" w:rsidR="00010DD2" w:rsidRPr="003A6808" w:rsidRDefault="00010DD2" w:rsidP="00010DD2">
      <w:pPr>
        <w:spacing w:after="0"/>
        <w:ind w:right="4"/>
        <w:jc w:val="center"/>
        <w:rPr>
          <w:rFonts w:ascii="Arial" w:hAnsi="Arial" w:cs="Arial"/>
          <w:b/>
          <w:sz w:val="28"/>
          <w:u w:color="000000"/>
        </w:rPr>
      </w:pPr>
    </w:p>
    <w:p w14:paraId="28D1EAA1" w14:textId="46C47CFF" w:rsidR="00010DD2" w:rsidRDefault="00010DD2" w:rsidP="00010DD2">
      <w:pPr>
        <w:jc w:val="center"/>
        <w:rPr>
          <w:rFonts w:ascii="Times New Roman" w:hAnsi="Times New Roman" w:cs="Times New Roman"/>
          <w:b/>
          <w:sz w:val="24"/>
          <w:szCs w:val="20"/>
          <w:u w:color="000000"/>
        </w:rPr>
      </w:pPr>
      <w:r>
        <w:rPr>
          <w:rFonts w:ascii="Times New Roman" w:hAnsi="Times New Roman" w:cs="Times New Roman"/>
          <w:b/>
          <w:sz w:val="20"/>
          <w:szCs w:val="20"/>
          <w:u w:color="000000"/>
        </w:rPr>
        <w:t xml:space="preserve">Course </w:t>
      </w:r>
      <w:r w:rsidRPr="00C16183">
        <w:rPr>
          <w:rFonts w:ascii="Times New Roman" w:hAnsi="Times New Roman" w:cs="Times New Roman"/>
          <w:b/>
          <w:sz w:val="20"/>
          <w:szCs w:val="20"/>
          <w:u w:color="000000"/>
        </w:rPr>
        <w:t xml:space="preserve">Title: </w:t>
      </w:r>
      <w:r>
        <w:rPr>
          <w:rFonts w:ascii="Arial" w:hAnsi="Arial" w:cs="Arial"/>
          <w:b/>
          <w:sz w:val="24"/>
          <w:u w:color="000000"/>
        </w:rPr>
        <w:t>Human Physiology II</w:t>
      </w:r>
      <w:r w:rsidRPr="009E5C0F">
        <w:rPr>
          <w:rFonts w:ascii="Times New Roman" w:hAnsi="Times New Roman" w:cs="Times New Roman"/>
          <w:b/>
          <w:sz w:val="24"/>
          <w:szCs w:val="20"/>
          <w:u w:color="000000"/>
        </w:rPr>
        <w:t xml:space="preserve"> </w:t>
      </w:r>
    </w:p>
    <w:p w14:paraId="7AFC2AEF" w14:textId="403DF4EA" w:rsidR="00B44745" w:rsidRDefault="00B44745" w:rsidP="00010DD2">
      <w:pPr>
        <w:jc w:val="center"/>
        <w:rPr>
          <w:rFonts w:ascii="Times New Roman" w:hAnsi="Times New Roman" w:cs="Times New Roman"/>
          <w:b/>
          <w:sz w:val="24"/>
          <w:szCs w:val="20"/>
          <w:u w:color="000000"/>
        </w:rPr>
      </w:pPr>
      <w:r>
        <w:rPr>
          <w:rFonts w:ascii="Times New Roman" w:hAnsi="Times New Roman" w:cs="Times New Roman"/>
          <w:b/>
          <w:sz w:val="24"/>
          <w:szCs w:val="20"/>
          <w:u w:color="000000"/>
        </w:rPr>
        <w:t>Rad 2</w:t>
      </w:r>
      <w:r w:rsidRPr="00B44745">
        <w:rPr>
          <w:rFonts w:ascii="Times New Roman" w:hAnsi="Times New Roman" w:cs="Times New Roman"/>
          <w:b/>
          <w:sz w:val="24"/>
          <w:szCs w:val="20"/>
          <w:u w:color="000000"/>
          <w:vertAlign w:val="superscript"/>
        </w:rPr>
        <w:t>nd</w:t>
      </w:r>
      <w:r>
        <w:rPr>
          <w:rFonts w:ascii="Times New Roman" w:hAnsi="Times New Roman" w:cs="Times New Roman"/>
          <w:b/>
          <w:sz w:val="24"/>
          <w:szCs w:val="20"/>
          <w:u w:color="000000"/>
        </w:rPr>
        <w:t xml:space="preserve"> semester section A</w:t>
      </w:r>
    </w:p>
    <w:p w14:paraId="1822E208" w14:textId="5FAB2D6E" w:rsidR="00010DD2" w:rsidRDefault="00010DD2" w:rsidP="00010DD2">
      <w:pPr>
        <w:jc w:val="center"/>
      </w:pPr>
      <w:r w:rsidRPr="009E5C0F">
        <w:rPr>
          <w:rFonts w:ascii="Times New Roman" w:hAnsi="Times New Roman" w:cs="Times New Roman"/>
          <w:b/>
          <w:sz w:val="24"/>
          <w:szCs w:val="20"/>
          <w:u w:color="000000"/>
        </w:rPr>
        <w:t xml:space="preserve">Instructor: </w:t>
      </w:r>
      <w:proofErr w:type="spellStart"/>
      <w:r w:rsidRPr="009E5C0F">
        <w:rPr>
          <w:rFonts w:ascii="Times New Roman" w:hAnsi="Times New Roman" w:cs="Times New Roman"/>
          <w:b/>
          <w:sz w:val="24"/>
          <w:szCs w:val="20"/>
          <w:u w:color="000000"/>
        </w:rPr>
        <w:t>Dr.</w:t>
      </w:r>
      <w:proofErr w:type="spellEnd"/>
      <w:r w:rsidRPr="009E5C0F">
        <w:rPr>
          <w:rFonts w:ascii="Times New Roman" w:hAnsi="Times New Roman" w:cs="Times New Roman"/>
          <w:b/>
          <w:sz w:val="24"/>
          <w:szCs w:val="20"/>
          <w:u w:color="000000"/>
        </w:rPr>
        <w:t xml:space="preserve"> M</w:t>
      </w:r>
      <w:r>
        <w:rPr>
          <w:rFonts w:ascii="Times New Roman" w:hAnsi="Times New Roman" w:cs="Times New Roman"/>
          <w:b/>
          <w:sz w:val="24"/>
          <w:szCs w:val="20"/>
          <w:u w:color="000000"/>
        </w:rPr>
        <w:t xml:space="preserve"> </w:t>
      </w:r>
      <w:r w:rsidRPr="009E5C0F">
        <w:rPr>
          <w:rFonts w:ascii="Times New Roman" w:hAnsi="Times New Roman" w:cs="Times New Roman"/>
          <w:b/>
          <w:sz w:val="24"/>
          <w:szCs w:val="20"/>
          <w:u w:color="000000"/>
        </w:rPr>
        <w:t>.</w:t>
      </w:r>
      <w:r>
        <w:rPr>
          <w:rFonts w:ascii="Times New Roman" w:hAnsi="Times New Roman" w:cs="Times New Roman"/>
          <w:b/>
          <w:sz w:val="24"/>
          <w:szCs w:val="20"/>
          <w:u w:color="000000"/>
        </w:rPr>
        <w:t>Shahzeb khan</w:t>
      </w:r>
      <w:r w:rsidR="00B44745">
        <w:rPr>
          <w:rFonts w:ascii="Times New Roman" w:hAnsi="Times New Roman" w:cs="Times New Roman"/>
          <w:b/>
          <w:sz w:val="24"/>
          <w:szCs w:val="20"/>
          <w:u w:color="000000"/>
        </w:rPr>
        <w:t xml:space="preserve"> (PT)</w:t>
      </w:r>
    </w:p>
    <w:p w14:paraId="0D460196" w14:textId="1A42B2B9" w:rsidR="00010DD2" w:rsidRDefault="00010DD2" w:rsidP="00010DD2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b/>
          <w:sz w:val="20"/>
        </w:rPr>
      </w:pPr>
      <w:r w:rsidRPr="000120AD">
        <w:rPr>
          <w:rFonts w:ascii="Arial" w:hAnsi="Arial" w:cs="Arial"/>
          <w:b/>
          <w:sz w:val="20"/>
        </w:rPr>
        <w:tab/>
      </w:r>
      <w:r w:rsidRPr="000120AD"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 xml:space="preserve">      </w:t>
      </w:r>
      <w:r w:rsidR="00DA321D">
        <w:rPr>
          <w:rFonts w:ascii="Arial" w:hAnsi="Arial" w:cs="Arial"/>
          <w:b/>
          <w:sz w:val="20"/>
        </w:rPr>
        <w:t xml:space="preserve">                       </w:t>
      </w:r>
      <w:r>
        <w:rPr>
          <w:rFonts w:ascii="Arial" w:hAnsi="Arial" w:cs="Arial"/>
          <w:b/>
          <w:sz w:val="20"/>
        </w:rPr>
        <w:t xml:space="preserve">       </w:t>
      </w:r>
      <w:r>
        <w:rPr>
          <w:rFonts w:ascii="Arial" w:hAnsi="Arial" w:cs="Arial"/>
          <w:b/>
          <w:sz w:val="20"/>
        </w:rPr>
        <w:tab/>
        <w:t xml:space="preserve">                                          Marks: </w:t>
      </w:r>
      <w:r w:rsidR="002560DC">
        <w:rPr>
          <w:rFonts w:ascii="Arial" w:hAnsi="Arial" w:cs="Arial"/>
          <w:b/>
          <w:sz w:val="20"/>
        </w:rPr>
        <w:t>5</w:t>
      </w:r>
      <w:r>
        <w:rPr>
          <w:rFonts w:ascii="Arial" w:hAnsi="Arial" w:cs="Arial"/>
          <w:b/>
          <w:sz w:val="20"/>
        </w:rPr>
        <w:t>0</w:t>
      </w:r>
    </w:p>
    <w:p w14:paraId="51B77F34" w14:textId="24494A4C" w:rsidR="00010DD2" w:rsidRPr="006F5D86" w:rsidRDefault="006F5D86" w:rsidP="00010DD2">
      <w:pPr>
        <w:ind w:firstLine="720"/>
        <w:rPr>
          <w:b/>
          <w:bCs/>
          <w:color w:val="FFC000"/>
          <w:sz w:val="40"/>
          <w:szCs w:val="40"/>
        </w:rPr>
      </w:pPr>
      <w:r w:rsidRPr="006F5D86">
        <w:rPr>
          <w:b/>
          <w:bCs/>
          <w:color w:val="FFC000"/>
          <w:sz w:val="40"/>
          <w:szCs w:val="40"/>
        </w:rPr>
        <w:t>NAME: KINZA BASHIR</w:t>
      </w:r>
    </w:p>
    <w:p w14:paraId="2AB404ED" w14:textId="3DA112FD" w:rsidR="006F5D86" w:rsidRPr="006F5D86" w:rsidRDefault="006F5D86" w:rsidP="00010DD2">
      <w:pPr>
        <w:ind w:firstLine="720"/>
        <w:rPr>
          <w:b/>
          <w:bCs/>
          <w:color w:val="FFC000"/>
          <w:sz w:val="40"/>
          <w:szCs w:val="40"/>
        </w:rPr>
      </w:pPr>
      <w:r w:rsidRPr="006F5D86">
        <w:rPr>
          <w:b/>
          <w:bCs/>
          <w:color w:val="FFC000"/>
          <w:sz w:val="40"/>
          <w:szCs w:val="40"/>
        </w:rPr>
        <w:t>I.D: 15925</w:t>
      </w:r>
    </w:p>
    <w:p w14:paraId="0797D213" w14:textId="77777777" w:rsidR="00010DD2" w:rsidRDefault="00010DD2" w:rsidP="00010DD2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Note:</w:t>
      </w:r>
    </w:p>
    <w:p w14:paraId="6662D0C2" w14:textId="7D004BCE" w:rsidR="00010DD2" w:rsidRPr="009E5C0F" w:rsidRDefault="00010DD2" w:rsidP="00010DD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6002C8">
        <w:rPr>
          <w:rFonts w:ascii="Arial" w:hAnsi="Arial" w:cs="Arial"/>
          <w:b/>
          <w:sz w:val="18"/>
          <w:szCs w:val="18"/>
        </w:rPr>
        <w:t>Attempt a</w:t>
      </w:r>
      <w:r>
        <w:rPr>
          <w:rFonts w:ascii="Arial" w:hAnsi="Arial" w:cs="Arial"/>
          <w:b/>
          <w:sz w:val="18"/>
          <w:szCs w:val="18"/>
        </w:rPr>
        <w:t>ll</w:t>
      </w:r>
      <w:r w:rsidRPr="006002C8">
        <w:rPr>
          <w:rFonts w:ascii="Arial" w:hAnsi="Arial" w:cs="Arial"/>
          <w:b/>
          <w:sz w:val="18"/>
          <w:szCs w:val="18"/>
        </w:rPr>
        <w:t xml:space="preserve"> questions, all questions carry equal marks.</w:t>
      </w:r>
    </w:p>
    <w:p w14:paraId="77EF829B" w14:textId="77777777" w:rsidR="00010DD2" w:rsidRPr="006002C8" w:rsidRDefault="00010DD2" w:rsidP="00010DD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6002C8">
        <w:rPr>
          <w:rFonts w:ascii="Arial" w:hAnsi="Arial" w:cs="Arial"/>
          <w:b/>
          <w:sz w:val="18"/>
          <w:szCs w:val="18"/>
        </w:rPr>
        <w:t>Answer Briefly and to the point, avoid un-necessary details</w:t>
      </w:r>
    </w:p>
    <w:p w14:paraId="7F082453" w14:textId="77777777" w:rsidR="00010DD2" w:rsidRDefault="00010DD2"/>
    <w:p w14:paraId="55666F03" w14:textId="77777777" w:rsidR="00010DD2" w:rsidRDefault="00010DD2"/>
    <w:p w14:paraId="3B134CE4" w14:textId="7C3B53A2" w:rsidR="00E95526" w:rsidRPr="00EA00FC" w:rsidRDefault="004B0678" w:rsidP="00BF5C0E">
      <w:pPr>
        <w:rPr>
          <w:rFonts w:ascii="Times New Roman" w:hAnsi="Times New Roman" w:cs="Times New Roman"/>
          <w:sz w:val="28"/>
          <w:szCs w:val="28"/>
        </w:rPr>
      </w:pPr>
      <w:r w:rsidRPr="002560DC">
        <w:rPr>
          <w:rFonts w:ascii="Times New Roman" w:hAnsi="Times New Roman" w:cs="Times New Roman"/>
          <w:b/>
          <w:bCs/>
          <w:sz w:val="28"/>
          <w:szCs w:val="28"/>
        </w:rPr>
        <w:t>Q1:</w:t>
      </w:r>
      <w:r w:rsidR="00DE7E40" w:rsidRPr="002560DC">
        <w:rPr>
          <w:rFonts w:ascii="Times New Roman" w:hAnsi="Times New Roman" w:cs="Times New Roman"/>
          <w:sz w:val="28"/>
          <w:szCs w:val="28"/>
        </w:rPr>
        <w:t xml:space="preserve"> (A) </w:t>
      </w:r>
      <w:r w:rsidR="00BF5C0E" w:rsidRPr="002560DC">
        <w:rPr>
          <w:rFonts w:ascii="Times New Roman" w:hAnsi="Times New Roman" w:cs="Times New Roman"/>
          <w:sz w:val="28"/>
          <w:szCs w:val="28"/>
        </w:rPr>
        <w:t xml:space="preserve">How stimulus of smell moves from nostril to brain? Make a Diagram </w:t>
      </w:r>
      <w:r w:rsidR="00BF5C0E" w:rsidRPr="00EA00FC">
        <w:rPr>
          <w:rFonts w:ascii="Times New Roman" w:hAnsi="Times New Roman" w:cs="Times New Roman"/>
          <w:sz w:val="28"/>
          <w:szCs w:val="28"/>
        </w:rPr>
        <w:t>as well</w:t>
      </w:r>
      <w:r w:rsidR="00EA00FC" w:rsidRPr="00EA00FC">
        <w:rPr>
          <w:rFonts w:ascii="Times New Roman" w:hAnsi="Times New Roman" w:cs="Times New Roman"/>
          <w:sz w:val="28"/>
          <w:szCs w:val="28"/>
        </w:rPr>
        <w:t>.</w:t>
      </w:r>
    </w:p>
    <w:p w14:paraId="0B046B49" w14:textId="258B2300" w:rsidR="00EA00FC" w:rsidRDefault="00EA00FC" w:rsidP="00BF5C0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A00FC">
        <w:rPr>
          <w:rFonts w:ascii="Times New Roman" w:hAnsi="Times New Roman" w:cs="Times New Roman"/>
          <w:b/>
          <w:bCs/>
          <w:sz w:val="28"/>
          <w:szCs w:val="28"/>
        </w:rPr>
        <w:t>ANSWER</w:t>
      </w:r>
    </w:p>
    <w:p w14:paraId="65CA8440" w14:textId="20F71D53" w:rsidR="00EA00FC" w:rsidRDefault="00EA00FC" w:rsidP="00BF5C0E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SENSE OF SMELL:</w:t>
      </w:r>
    </w:p>
    <w:p w14:paraId="36B0B2E5" w14:textId="77777777" w:rsidR="00EA00FC" w:rsidRPr="00EA00FC" w:rsidRDefault="00EA00FC" w:rsidP="00EA00FC">
      <w:pPr>
        <w:numPr>
          <w:ilvl w:val="0"/>
          <w:numId w:val="2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>Sense of smell called Olfaction.</w:t>
      </w:r>
    </w:p>
    <w:p w14:paraId="33CBC78B" w14:textId="61DFE3C0" w:rsidR="00EA00FC" w:rsidRPr="00EA00FC" w:rsidRDefault="00EA00FC" w:rsidP="00EA00FC">
      <w:pPr>
        <w:numPr>
          <w:ilvl w:val="0"/>
          <w:numId w:val="2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>The organ that is responsible for the sense of smell i</w:t>
      </w:r>
      <w:r w:rsidR="002F1AF6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>n</w:t>
      </w: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 xml:space="preserve"> the nose.</w:t>
      </w:r>
    </w:p>
    <w:p w14:paraId="7CF43321" w14:textId="77777777" w:rsidR="00EA00FC" w:rsidRPr="00EA00FC" w:rsidRDefault="00EA00FC" w:rsidP="00EA00FC">
      <w:pPr>
        <w:numPr>
          <w:ilvl w:val="0"/>
          <w:numId w:val="2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>The cavity of the nose is lined with mucous membranes</w:t>
      </w: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>.</w:t>
      </w:r>
    </w:p>
    <w:p w14:paraId="2BB2FCDC" w14:textId="16E96137" w:rsidR="00EA00FC" w:rsidRPr="00EA00FC" w:rsidRDefault="00EA00FC" w:rsidP="00EA00FC">
      <w:pPr>
        <w:numPr>
          <w:ilvl w:val="0"/>
          <w:numId w:val="2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>These mucous membranes</w:t>
      </w: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 xml:space="preserve"> have smell receptors connected to the olfactory nerve.</w:t>
      </w:r>
    </w:p>
    <w:p w14:paraId="5F262ADE" w14:textId="51230A84" w:rsidR="00EA00FC" w:rsidRPr="00EA00FC" w:rsidRDefault="00EA00FC" w:rsidP="00EA00FC">
      <w:pPr>
        <w:numPr>
          <w:ilvl w:val="0"/>
          <w:numId w:val="3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>The smells themselves consist of vapo</w:t>
      </w: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>u</w:t>
      </w: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>rs of various substances.</w:t>
      </w:r>
    </w:p>
    <w:p w14:paraId="1172B211" w14:textId="54BBF0E9" w:rsidR="00EA00FC" w:rsidRPr="00EA00FC" w:rsidRDefault="00EA00FC" w:rsidP="00EA00FC">
      <w:pPr>
        <w:numPr>
          <w:ilvl w:val="0"/>
          <w:numId w:val="4"/>
        </w:numPr>
        <w:spacing w:after="0" w:line="216" w:lineRule="auto"/>
        <w:ind w:left="1080"/>
        <w:contextualSpacing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 xml:space="preserve">The sense of smell 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>might get</w:t>
      </w:r>
      <w:r w:rsidRPr="00EA00FC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</w:rPr>
        <w:t xml:space="preserve"> temporarily lost when a person has a cold.</w:t>
      </w:r>
    </w:p>
    <w:p w14:paraId="432CBAF1" w14:textId="3176E190" w:rsidR="00EA00FC" w:rsidRDefault="001C020B" w:rsidP="00BF5C0E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  <w:t>PHYSIOLOGY OF SMELL:</w:t>
      </w:r>
    </w:p>
    <w:p w14:paraId="3F621174" w14:textId="6CAB2E5B" w:rsidR="001C020B" w:rsidRPr="001C020B" w:rsidRDefault="001C020B" w:rsidP="001C020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 xml:space="preserve">he sense of </w:t>
      </w:r>
      <w:r>
        <w:rPr>
          <w:rFonts w:ascii="Times New Roman" w:hAnsi="Times New Roman" w:cs="Times New Roman"/>
          <w:sz w:val="28"/>
          <w:szCs w:val="28"/>
          <w:lang w:val="en-GB"/>
        </w:rPr>
        <w:t>smell is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 xml:space="preserve"> a chemical sense. </w:t>
      </w:r>
    </w:p>
    <w:p w14:paraId="30446529" w14:textId="77777777" w:rsidR="001C020B" w:rsidRPr="001C020B" w:rsidRDefault="001C020B" w:rsidP="001C020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1C020B">
        <w:rPr>
          <w:rFonts w:ascii="Times New Roman" w:hAnsi="Times New Roman" w:cs="Times New Roman"/>
          <w:sz w:val="28"/>
          <w:szCs w:val="28"/>
          <w:lang w:val="en-GB"/>
        </w:rPr>
        <w:t>They are called chemical senses because they detect chemicals in the environment,</w:t>
      </w:r>
    </w:p>
    <w:p w14:paraId="4AE99D73" w14:textId="4C9EE830" w:rsidR="001C020B" w:rsidRPr="001C020B" w:rsidRDefault="001C020B" w:rsidP="001C020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floating v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>aporized odo</w:t>
      </w:r>
      <w:r>
        <w:rPr>
          <w:rFonts w:ascii="Times New Roman" w:hAnsi="Times New Roman" w:cs="Times New Roman"/>
          <w:sz w:val="28"/>
          <w:szCs w:val="28"/>
          <w:lang w:val="en-GB"/>
        </w:rPr>
        <w:t>u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>r molecules in the air reach the nostrils and dissolve in the muc</w:t>
      </w:r>
      <w:r>
        <w:rPr>
          <w:rFonts w:ascii="Times New Roman" w:hAnsi="Times New Roman" w:cs="Times New Roman"/>
          <w:sz w:val="28"/>
          <w:szCs w:val="28"/>
          <w:lang w:val="en-GB"/>
        </w:rPr>
        <w:t>o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>us</w:t>
      </w:r>
      <w:r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073E5B4C" w14:textId="2A9BC6C4" w:rsidR="001C020B" w:rsidRPr="001C020B" w:rsidRDefault="001C020B" w:rsidP="001C020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The mucous 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>is on the roof of each nostril</w:t>
      </w:r>
      <w:r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041B44E8" w14:textId="77777777" w:rsidR="001C020B" w:rsidRPr="001C020B" w:rsidRDefault="001C020B" w:rsidP="001C020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1C020B">
        <w:rPr>
          <w:rFonts w:ascii="Times New Roman" w:hAnsi="Times New Roman" w:cs="Times New Roman"/>
          <w:sz w:val="28"/>
          <w:szCs w:val="28"/>
          <w:lang w:val="en-GB"/>
        </w:rPr>
        <w:t>Underneath the muc</w:t>
      </w:r>
      <w:r>
        <w:rPr>
          <w:rFonts w:ascii="Times New Roman" w:hAnsi="Times New Roman" w:cs="Times New Roman"/>
          <w:sz w:val="28"/>
          <w:szCs w:val="28"/>
          <w:lang w:val="en-GB"/>
        </w:rPr>
        <w:t>o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>us, in the olfactory epithelium, specialized receptor cells called olfactory receptor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>neurons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are present.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7F4A3085" w14:textId="28CAFD69" w:rsidR="001C020B" w:rsidRPr="001C020B" w:rsidRDefault="001C020B" w:rsidP="001C020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se are responsible for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 xml:space="preserve"> detect</w:t>
      </w:r>
      <w:r>
        <w:rPr>
          <w:rFonts w:ascii="Times New Roman" w:hAnsi="Times New Roman" w:cs="Times New Roman"/>
          <w:sz w:val="28"/>
          <w:szCs w:val="28"/>
          <w:lang w:val="en-GB"/>
        </w:rPr>
        <w:t>ing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 xml:space="preserve"> the odo</w:t>
      </w:r>
      <w:r>
        <w:rPr>
          <w:rFonts w:ascii="Times New Roman" w:hAnsi="Times New Roman" w:cs="Times New Roman"/>
          <w:sz w:val="28"/>
          <w:szCs w:val="28"/>
          <w:lang w:val="en-GB"/>
        </w:rPr>
        <w:t>u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>r.</w:t>
      </w:r>
    </w:p>
    <w:p w14:paraId="5C346629" w14:textId="410E7A50" w:rsidR="001C020B" w:rsidRPr="001C020B" w:rsidRDefault="001C020B" w:rsidP="001C020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1C020B">
        <w:rPr>
          <w:rFonts w:ascii="Times New Roman" w:hAnsi="Times New Roman" w:cs="Times New Roman"/>
          <w:sz w:val="28"/>
          <w:szCs w:val="28"/>
          <w:lang w:val="en-GB"/>
        </w:rPr>
        <w:lastRenderedPageBreak/>
        <w:t>These neurons are capable of detecting thousands of different odo</w:t>
      </w:r>
      <w:r>
        <w:rPr>
          <w:rFonts w:ascii="Times New Roman" w:hAnsi="Times New Roman" w:cs="Times New Roman"/>
          <w:sz w:val="28"/>
          <w:szCs w:val="28"/>
          <w:lang w:val="en-GB"/>
        </w:rPr>
        <w:t>u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>rs.</w:t>
      </w:r>
    </w:p>
    <w:p w14:paraId="15EB78F4" w14:textId="77777777" w:rsidR="001C020B" w:rsidRPr="001C020B" w:rsidRDefault="001C020B" w:rsidP="001C020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1C020B">
        <w:rPr>
          <w:rFonts w:ascii="Times New Roman" w:hAnsi="Times New Roman" w:cs="Times New Roman"/>
          <w:sz w:val="28"/>
          <w:szCs w:val="28"/>
          <w:lang w:val="en-GB"/>
        </w:rPr>
        <w:t>The olfactory receptor neurons transmit the information to the olfactory bulbs, which are located at the back of the nose. </w:t>
      </w:r>
    </w:p>
    <w:p w14:paraId="058BD8D3" w14:textId="4CEB9793" w:rsidR="001C020B" w:rsidRPr="001C020B" w:rsidRDefault="001C020B" w:rsidP="001C020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1C020B">
        <w:rPr>
          <w:rFonts w:ascii="Times New Roman" w:hAnsi="Times New Roman" w:cs="Times New Roman"/>
          <w:sz w:val="28"/>
          <w:szCs w:val="28"/>
          <w:lang w:val="en-GB"/>
        </w:rPr>
        <w:t>T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>he sensations are carried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from the olfactory bulbs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 xml:space="preserve"> through olfactory tract to olfactory area in the temporal lobe of cerebral cortex. </w:t>
      </w:r>
    </w:p>
    <w:p w14:paraId="60085C47" w14:textId="77777777" w:rsidR="00197EBA" w:rsidRPr="00197EBA" w:rsidRDefault="001C020B" w:rsidP="001C020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1C020B">
        <w:rPr>
          <w:rFonts w:ascii="Times New Roman" w:hAnsi="Times New Roman" w:cs="Times New Roman"/>
          <w:sz w:val="28"/>
          <w:szCs w:val="28"/>
          <w:lang w:val="en-GB"/>
        </w:rPr>
        <w:t>These brain cent</w:t>
      </w:r>
      <w:r>
        <w:rPr>
          <w:rFonts w:ascii="Times New Roman" w:hAnsi="Times New Roman" w:cs="Times New Roman"/>
          <w:sz w:val="28"/>
          <w:szCs w:val="28"/>
          <w:lang w:val="en-GB"/>
        </w:rPr>
        <w:t>res</w:t>
      </w:r>
      <w:r w:rsidR="00197EBA">
        <w:rPr>
          <w:rFonts w:ascii="Times New Roman" w:hAnsi="Times New Roman" w:cs="Times New Roman"/>
          <w:sz w:val="28"/>
          <w:szCs w:val="28"/>
          <w:lang w:val="en-GB"/>
        </w:rPr>
        <w:t xml:space="preserve"> then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 xml:space="preserve"> perceive odo</w:t>
      </w:r>
      <w:r>
        <w:rPr>
          <w:rFonts w:ascii="Times New Roman" w:hAnsi="Times New Roman" w:cs="Times New Roman"/>
          <w:sz w:val="28"/>
          <w:szCs w:val="28"/>
          <w:lang w:val="en-GB"/>
        </w:rPr>
        <w:t>u</w:t>
      </w:r>
      <w:r w:rsidRPr="001C020B">
        <w:rPr>
          <w:rFonts w:ascii="Times New Roman" w:hAnsi="Times New Roman" w:cs="Times New Roman"/>
          <w:sz w:val="28"/>
          <w:szCs w:val="28"/>
          <w:lang w:val="en-GB"/>
        </w:rPr>
        <w:t>rs</w:t>
      </w:r>
      <w:r w:rsidR="00197EBA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6109C242" w14:textId="3E40A5CB" w:rsidR="001C020B" w:rsidRPr="006F5D86" w:rsidRDefault="00197EBA" w:rsidP="001C020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brain centres in response also</w:t>
      </w:r>
      <w:r w:rsidR="001C020B" w:rsidRPr="001C020B">
        <w:rPr>
          <w:rFonts w:ascii="Times New Roman" w:hAnsi="Times New Roman" w:cs="Times New Roman"/>
          <w:sz w:val="28"/>
          <w:szCs w:val="28"/>
          <w:lang w:val="en-GB"/>
        </w:rPr>
        <w:t xml:space="preserve"> access memories to remind us about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places, people and events that are </w:t>
      </w:r>
      <w:r w:rsidR="001C020B" w:rsidRPr="001C020B">
        <w:rPr>
          <w:rFonts w:ascii="Times New Roman" w:hAnsi="Times New Roman" w:cs="Times New Roman"/>
          <w:sz w:val="28"/>
          <w:szCs w:val="28"/>
          <w:lang w:val="en-GB"/>
        </w:rPr>
        <w:t xml:space="preserve">associated with </w:t>
      </w:r>
      <w:r>
        <w:rPr>
          <w:rFonts w:ascii="Times New Roman" w:hAnsi="Times New Roman" w:cs="Times New Roman"/>
          <w:sz w:val="28"/>
          <w:szCs w:val="28"/>
          <w:lang w:val="en-GB"/>
        </w:rPr>
        <w:t>that smell.</w:t>
      </w:r>
      <w:r w:rsidR="006F5D86">
        <w:rPr>
          <w:rFonts w:ascii="Times New Roman" w:hAnsi="Times New Roman" w:cs="Times New Roman"/>
          <w:sz w:val="28"/>
          <w:szCs w:val="28"/>
          <w:lang w:val="en-GB"/>
        </w:rPr>
        <w:t xml:space="preserve">  </w:t>
      </w:r>
    </w:p>
    <w:p w14:paraId="51252DBE" w14:textId="7848F39D" w:rsidR="001C020B" w:rsidRDefault="001C020B" w:rsidP="006F5D86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</w:p>
    <w:p w14:paraId="7F01849A" w14:textId="7D2F8A9C" w:rsidR="001C020B" w:rsidRPr="001C020B" w:rsidRDefault="006F5D86" w:rsidP="006F5D86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3E5868C" wp14:editId="572580A7">
            <wp:extent cx="5731510" cy="386143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napchat-192610674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2A1A" w14:textId="77777777" w:rsidR="001C020B" w:rsidRPr="001C020B" w:rsidRDefault="001C020B" w:rsidP="00197EBA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BCDE9B1" w14:textId="77777777" w:rsidR="00EA00FC" w:rsidRPr="00EA00FC" w:rsidRDefault="00EA00FC" w:rsidP="00BF5C0E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70E5D00" w14:textId="7D12BE56" w:rsidR="0039781A" w:rsidRPr="002560DC" w:rsidRDefault="0039781A">
      <w:pPr>
        <w:rPr>
          <w:rFonts w:ascii="Times New Roman" w:hAnsi="Times New Roman" w:cs="Times New Roman"/>
          <w:sz w:val="28"/>
          <w:szCs w:val="28"/>
        </w:rPr>
      </w:pPr>
    </w:p>
    <w:p w14:paraId="5FFE5690" w14:textId="2B0B3A7E" w:rsidR="0039781A" w:rsidRDefault="0039781A">
      <w:pPr>
        <w:rPr>
          <w:rFonts w:ascii="Times New Roman" w:hAnsi="Times New Roman" w:cs="Times New Roman"/>
          <w:sz w:val="28"/>
          <w:szCs w:val="28"/>
        </w:rPr>
      </w:pPr>
      <w:r w:rsidRPr="002560DC">
        <w:rPr>
          <w:rFonts w:ascii="Times New Roman" w:hAnsi="Times New Roman" w:cs="Times New Roman"/>
          <w:b/>
          <w:bCs/>
          <w:sz w:val="28"/>
          <w:szCs w:val="28"/>
        </w:rPr>
        <w:t>Q 2:</w:t>
      </w:r>
      <w:r w:rsidRPr="002560DC">
        <w:rPr>
          <w:rFonts w:ascii="Times New Roman" w:hAnsi="Times New Roman" w:cs="Times New Roman"/>
          <w:sz w:val="28"/>
          <w:szCs w:val="28"/>
        </w:rPr>
        <w:t xml:space="preserve"> </w:t>
      </w:r>
      <w:r w:rsidR="00986F9C" w:rsidRPr="002560DC">
        <w:rPr>
          <w:rFonts w:ascii="Times New Roman" w:hAnsi="Times New Roman" w:cs="Times New Roman"/>
          <w:sz w:val="28"/>
          <w:szCs w:val="28"/>
        </w:rPr>
        <w:t xml:space="preserve">(A) </w:t>
      </w:r>
      <w:r w:rsidR="00036546" w:rsidRPr="002560DC">
        <w:rPr>
          <w:rFonts w:ascii="Times New Roman" w:hAnsi="Times New Roman" w:cs="Times New Roman"/>
          <w:sz w:val="28"/>
          <w:szCs w:val="28"/>
        </w:rPr>
        <w:t xml:space="preserve">What </w:t>
      </w:r>
      <w:proofErr w:type="spellStart"/>
      <w:r w:rsidR="00036546" w:rsidRPr="002560DC">
        <w:rPr>
          <w:rFonts w:ascii="Times New Roman" w:hAnsi="Times New Roman" w:cs="Times New Roman"/>
          <w:sz w:val="28"/>
          <w:szCs w:val="28"/>
        </w:rPr>
        <w:t>i</w:t>
      </w:r>
      <w:r w:rsidR="004E6F34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4E6F34">
        <w:rPr>
          <w:rFonts w:ascii="Times New Roman" w:hAnsi="Times New Roman" w:cs="Times New Roman"/>
          <w:sz w:val="28"/>
          <w:szCs w:val="28"/>
        </w:rPr>
        <w:t xml:space="preserve"> the </w:t>
      </w:r>
      <w:r w:rsidR="00036546" w:rsidRPr="002560DC">
        <w:rPr>
          <w:rFonts w:ascii="Times New Roman" w:hAnsi="Times New Roman" w:cs="Times New Roman"/>
          <w:sz w:val="28"/>
          <w:szCs w:val="28"/>
        </w:rPr>
        <w:t xml:space="preserve">difference between </w:t>
      </w:r>
      <w:bookmarkStart w:id="0" w:name="_Hlk43976323"/>
      <w:r w:rsidR="00036546" w:rsidRPr="002560DC">
        <w:rPr>
          <w:rFonts w:ascii="Times New Roman" w:hAnsi="Times New Roman" w:cs="Times New Roman"/>
          <w:sz w:val="28"/>
          <w:szCs w:val="28"/>
        </w:rPr>
        <w:t>Haemostasis, Haematopoiesis and Homeostasis</w:t>
      </w:r>
      <w:r w:rsidR="004E6F34">
        <w:rPr>
          <w:rFonts w:ascii="Times New Roman" w:hAnsi="Times New Roman" w:cs="Times New Roman"/>
          <w:sz w:val="28"/>
          <w:szCs w:val="28"/>
        </w:rPr>
        <w:t>.</w:t>
      </w:r>
      <w:bookmarkEnd w:id="0"/>
    </w:p>
    <w:p w14:paraId="76FDC2A6" w14:textId="1773DFFC" w:rsidR="004E6F34" w:rsidRDefault="004E6F3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</w:rPr>
        <w:t>ANSWER</w:t>
      </w:r>
    </w:p>
    <w:p w14:paraId="5364906D" w14:textId="5AF13E63" w:rsidR="004E6F34" w:rsidRDefault="004E6F34">
      <w:pPr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</w:rPr>
        <w:t>HAEMOSTASI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44C8E5D9" w14:textId="77777777" w:rsidR="004E6F34" w:rsidRPr="004E6F34" w:rsidRDefault="004E6F34" w:rsidP="004E6F34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Haemostasis is defined as arrest or stoppage of bleeding.</w:t>
      </w:r>
    </w:p>
    <w:p w14:paraId="6A269D02" w14:textId="77777777" w:rsidR="004E6F34" w:rsidRPr="004E6F34" w:rsidRDefault="004E6F34" w:rsidP="004E6F34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</w:rPr>
        <w:t>Stages of Haemostasis:</w:t>
      </w:r>
    </w:p>
    <w:p w14:paraId="66623422" w14:textId="104F6621" w:rsidR="004E6F34" w:rsidRPr="004E6F34" w:rsidRDefault="004E6F34" w:rsidP="004E6F34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lastRenderedPageBreak/>
        <w:t>It occurs in three stages.</w:t>
      </w:r>
    </w:p>
    <w:p w14:paraId="28DEA2A5" w14:textId="77777777" w:rsidR="004E6F34" w:rsidRPr="004E6F34" w:rsidRDefault="004E6F34" w:rsidP="006F5D86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 xml:space="preserve">Vasoconstriction </w:t>
      </w:r>
    </w:p>
    <w:p w14:paraId="00124CBE" w14:textId="77777777" w:rsidR="004E6F34" w:rsidRPr="004E6F34" w:rsidRDefault="004E6F34" w:rsidP="006F5D86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 xml:space="preserve">Platelet plug formation </w:t>
      </w:r>
    </w:p>
    <w:p w14:paraId="5916C7DC" w14:textId="510DAA3D" w:rsidR="004E6F34" w:rsidRPr="004E6F34" w:rsidRDefault="004E6F34" w:rsidP="006F5D86">
      <w:pPr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Coagulation of blood.</w:t>
      </w:r>
    </w:p>
    <w:p w14:paraId="1448C1D7" w14:textId="7E210A8C" w:rsidR="004E6F34" w:rsidRDefault="004E6F34" w:rsidP="004E6F3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</w:rPr>
        <w:t>HAEMATOPOIESIS:</w:t>
      </w:r>
    </w:p>
    <w:p w14:paraId="24E7A9E9" w14:textId="3A2326AC" w:rsidR="004E6F34" w:rsidRDefault="004E6F34" w:rsidP="004E6F3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 is t</w:t>
      </w:r>
      <w:r w:rsidRPr="004E6F34">
        <w:rPr>
          <w:rFonts w:ascii="Times New Roman" w:hAnsi="Times New Roman" w:cs="Times New Roman"/>
          <w:sz w:val="28"/>
          <w:szCs w:val="28"/>
        </w:rPr>
        <w:t>he process of formation of blood cell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E6F34">
        <w:rPr>
          <w:rFonts w:ascii="Times New Roman" w:hAnsi="Times New Roman" w:cs="Times New Roman"/>
          <w:sz w:val="28"/>
          <w:szCs w:val="28"/>
        </w:rPr>
        <w:t>i.e. RBC’S, WBC’S and platelet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10E4FDD" w14:textId="3315EAA6" w:rsidR="004E6F34" w:rsidRDefault="004E6F34" w:rsidP="004E6F34">
      <w:pPr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sz w:val="28"/>
          <w:szCs w:val="28"/>
        </w:rPr>
        <w:t>T</w:t>
      </w:r>
      <w:r w:rsidRPr="004E6F34">
        <w:rPr>
          <w:rFonts w:ascii="Times New Roman" w:hAnsi="Times New Roman" w:cs="Times New Roman"/>
          <w:sz w:val="28"/>
          <w:szCs w:val="28"/>
        </w:rPr>
        <w:t xml:space="preserve">he sites where it occurs are known as hemopoietic tissues or organs </w:t>
      </w:r>
      <w:r>
        <w:rPr>
          <w:rFonts w:ascii="Times New Roman" w:hAnsi="Times New Roman" w:cs="Times New Roman"/>
          <w:sz w:val="28"/>
          <w:szCs w:val="28"/>
        </w:rPr>
        <w:t xml:space="preserve">that includes </w:t>
      </w:r>
      <w:r w:rsidRPr="004E6F34">
        <w:rPr>
          <w:rFonts w:ascii="Times New Roman" w:hAnsi="Times New Roman" w:cs="Times New Roman"/>
          <w:sz w:val="28"/>
          <w:szCs w:val="28"/>
        </w:rPr>
        <w:t>bone marrow, liver, splee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6AD7C37C" w14:textId="6C6C1447" w:rsidR="004E6F34" w:rsidRPr="004E6F34" w:rsidRDefault="004E6F34" w:rsidP="004E6F34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</w:rPr>
        <w:t>HEMATOPOIETIC STEM CELL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1DD17599" w14:textId="47D90F2A" w:rsidR="004E6F34" w:rsidRPr="004E6F34" w:rsidRDefault="004E6F34" w:rsidP="006F5D86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 xml:space="preserve">Cells responsible to do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4E6F34">
        <w:rPr>
          <w:rFonts w:ascii="Times New Roman" w:hAnsi="Times New Roman" w:cs="Times New Roman"/>
          <w:sz w:val="28"/>
          <w:szCs w:val="28"/>
        </w:rPr>
        <w:t xml:space="preserve">function of hemopoiesis are first seen 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4E6F34">
        <w:rPr>
          <w:rFonts w:ascii="Times New Roman" w:hAnsi="Times New Roman" w:cs="Times New Roman"/>
          <w:sz w:val="28"/>
          <w:szCs w:val="28"/>
        </w:rPr>
        <w:t xml:space="preserve">yolk sac of embryo 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4E6F34">
        <w:rPr>
          <w:rFonts w:ascii="Times New Roman" w:hAnsi="Times New Roman" w:cs="Times New Roman"/>
          <w:sz w:val="28"/>
          <w:szCs w:val="28"/>
        </w:rPr>
        <w:t>third week of embryonic development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D1A6EF6" w14:textId="6D27A402" w:rsidR="004E6F34" w:rsidRPr="004E6F34" w:rsidRDefault="004E6F34" w:rsidP="006F5D86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T</w:t>
      </w:r>
      <w:r w:rsidRPr="004E6F34">
        <w:rPr>
          <w:rFonts w:ascii="Times New Roman" w:hAnsi="Times New Roman" w:cs="Times New Roman"/>
          <w:sz w:val="28"/>
          <w:szCs w:val="28"/>
        </w:rPr>
        <w:t>hes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E6F34">
        <w:rPr>
          <w:rFonts w:ascii="Times New Roman" w:hAnsi="Times New Roman" w:cs="Times New Roman"/>
          <w:sz w:val="28"/>
          <w:szCs w:val="28"/>
        </w:rPr>
        <w:t xml:space="preserve">cells are </w:t>
      </w:r>
      <w:r>
        <w:rPr>
          <w:rFonts w:ascii="Times New Roman" w:hAnsi="Times New Roman" w:cs="Times New Roman"/>
          <w:sz w:val="28"/>
          <w:szCs w:val="28"/>
        </w:rPr>
        <w:t>called</w:t>
      </w:r>
      <w:r w:rsidRPr="004E6F34">
        <w:rPr>
          <w:rFonts w:ascii="Times New Roman" w:hAnsi="Times New Roman" w:cs="Times New Roman"/>
          <w:sz w:val="28"/>
          <w:szCs w:val="28"/>
        </w:rPr>
        <w:t xml:space="preserve"> </w:t>
      </w:r>
      <w:bookmarkStart w:id="1" w:name="_Hlk43975957"/>
      <w:r w:rsidRPr="004E6F34">
        <w:rPr>
          <w:rFonts w:ascii="Times New Roman" w:hAnsi="Times New Roman" w:cs="Times New Roman"/>
          <w:sz w:val="28"/>
          <w:szCs w:val="28"/>
        </w:rPr>
        <w:t>hematopoietic stem cells</w:t>
      </w:r>
      <w:r>
        <w:rPr>
          <w:rFonts w:ascii="Times New Roman" w:hAnsi="Times New Roman" w:cs="Times New Roman"/>
          <w:sz w:val="28"/>
          <w:szCs w:val="28"/>
        </w:rPr>
        <w:t>.</w:t>
      </w:r>
      <w:bookmarkEnd w:id="1"/>
    </w:p>
    <w:p w14:paraId="040B4E5D" w14:textId="40C9F4C4" w:rsidR="004E6F34" w:rsidRDefault="004E6F34" w:rsidP="004E6F34">
      <w:pPr>
        <w:rPr>
          <w:rFonts w:ascii="Times New Roman" w:hAnsi="Times New Roman" w:cs="Times New Roman"/>
          <w:sz w:val="28"/>
          <w:szCs w:val="28"/>
        </w:rPr>
      </w:pPr>
    </w:p>
    <w:p w14:paraId="1EBFD8C6" w14:textId="5B7CD5A7" w:rsidR="004E6F34" w:rsidRDefault="004E6F34" w:rsidP="004E6F3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</w:rPr>
        <w:t>HOMEOSTASIS:</w:t>
      </w:r>
    </w:p>
    <w:p w14:paraId="5F1D5CA1" w14:textId="678017F4" w:rsidR="004E6F34" w:rsidRPr="004E6F34" w:rsidRDefault="004E6F34" w:rsidP="004E6F34">
      <w:pPr>
        <w:rPr>
          <w:rStyle w:val="js-about-item-abstr"/>
          <w:rFonts w:ascii="Times New Roman" w:hAnsi="Times New Roman" w:cs="Times New Roman"/>
          <w:sz w:val="28"/>
          <w:szCs w:val="28"/>
        </w:rPr>
      </w:pPr>
      <w:r w:rsidRPr="004E6F34">
        <w:rPr>
          <w:rStyle w:val="js-about-item-abstr"/>
          <w:rFonts w:ascii="Times New Roman" w:hAnsi="Times New Roman" w:cs="Times New Roman"/>
          <w:sz w:val="28"/>
          <w:szCs w:val="28"/>
        </w:rPr>
        <w:t>H</w:t>
      </w:r>
      <w:r w:rsidRPr="004E6F34">
        <w:rPr>
          <w:rStyle w:val="js-about-item-abstr"/>
          <w:rFonts w:ascii="Times New Roman" w:hAnsi="Times New Roman" w:cs="Times New Roman"/>
          <w:sz w:val="28"/>
          <w:szCs w:val="28"/>
        </w:rPr>
        <w:t>omeostasis</w:t>
      </w:r>
      <w:r>
        <w:rPr>
          <w:rStyle w:val="js-about-item-abstr"/>
          <w:rFonts w:ascii="Times New Roman" w:hAnsi="Times New Roman" w:cs="Times New Roman"/>
          <w:sz w:val="28"/>
          <w:szCs w:val="28"/>
        </w:rPr>
        <w:t xml:space="preserve"> </w:t>
      </w:r>
      <w:r w:rsidRPr="004E6F34">
        <w:rPr>
          <w:rStyle w:val="js-about-item-abstr"/>
          <w:rFonts w:ascii="Times New Roman" w:hAnsi="Times New Roman" w:cs="Times New Roman"/>
          <w:sz w:val="28"/>
          <w:szCs w:val="28"/>
        </w:rPr>
        <w:t>is the state of steady internal, physical, and chemical conditions maintained by living systems.</w:t>
      </w:r>
    </w:p>
    <w:p w14:paraId="500BD154" w14:textId="5D00632B" w:rsidR="004E6F34" w:rsidRPr="004E6F34" w:rsidRDefault="004E6F34" w:rsidP="004E6F34">
      <w:pPr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sz w:val="28"/>
          <w:szCs w:val="28"/>
        </w:rPr>
        <w:t>Homeostasis is the ability to maintain a relatively stable internal state that persists despite changes in the world outside</w:t>
      </w:r>
      <w:r w:rsidRPr="004E6F34">
        <w:rPr>
          <w:rFonts w:ascii="Times New Roman" w:hAnsi="Times New Roman" w:cs="Times New Roman"/>
          <w:sz w:val="28"/>
          <w:szCs w:val="28"/>
        </w:rPr>
        <w:t>.</w:t>
      </w:r>
    </w:p>
    <w:p w14:paraId="72E9605B" w14:textId="53E51D1B" w:rsidR="004E6F34" w:rsidRPr="004E6F34" w:rsidRDefault="004E6F34" w:rsidP="004E6F3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E6F34">
        <w:rPr>
          <w:rFonts w:ascii="Times New Roman" w:hAnsi="Times New Roman" w:cs="Times New Roman"/>
          <w:sz w:val="28"/>
          <w:szCs w:val="28"/>
        </w:rPr>
        <w:t>All living organism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E6F34">
        <w:rPr>
          <w:rFonts w:ascii="Times New Roman" w:hAnsi="Times New Roman" w:cs="Times New Roman"/>
          <w:sz w:val="28"/>
          <w:szCs w:val="28"/>
        </w:rPr>
        <w:t>must regulate their internal environment to process energy and ultimately survive.</w:t>
      </w:r>
    </w:p>
    <w:p w14:paraId="3A6565D4" w14:textId="299FD977" w:rsidR="004E6F34" w:rsidRDefault="004E6F34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DIFFERENCE:</w:t>
      </w:r>
    </w:p>
    <w:p w14:paraId="715CF6A8" w14:textId="77777777" w:rsidR="004E6F34" w:rsidRDefault="004E6F34">
      <w:pPr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sz w:val="28"/>
          <w:szCs w:val="28"/>
          <w:lang w:val="en-US"/>
        </w:rPr>
        <w:t xml:space="preserve">The difference between </w:t>
      </w:r>
      <w:r w:rsidRPr="002560DC">
        <w:rPr>
          <w:rFonts w:ascii="Times New Roman" w:hAnsi="Times New Roman" w:cs="Times New Roman"/>
          <w:sz w:val="28"/>
          <w:szCs w:val="28"/>
        </w:rPr>
        <w:t>Haemostasis, Haematopoiesis and Homeostasis</w:t>
      </w:r>
      <w:r>
        <w:rPr>
          <w:rFonts w:ascii="Times New Roman" w:hAnsi="Times New Roman" w:cs="Times New Roman"/>
          <w:sz w:val="28"/>
          <w:szCs w:val="28"/>
        </w:rPr>
        <w:t xml:space="preserve"> is that:</w:t>
      </w:r>
    </w:p>
    <w:p w14:paraId="74666FFC" w14:textId="66840D12" w:rsidR="004E6F34" w:rsidRPr="004E6F34" w:rsidRDefault="004E6F34" w:rsidP="006F5D8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sz w:val="28"/>
          <w:szCs w:val="28"/>
        </w:rPr>
        <w:t>Haemostasis is stopping of the blood flow in animals.</w:t>
      </w:r>
    </w:p>
    <w:p w14:paraId="51AF6B7E" w14:textId="57444C19" w:rsidR="004E6F34" w:rsidRPr="004E6F34" w:rsidRDefault="004E6F34" w:rsidP="006F5D86">
      <w:pPr>
        <w:pStyle w:val="ListParagraph"/>
        <w:numPr>
          <w:ilvl w:val="0"/>
          <w:numId w:val="10"/>
        </w:numPr>
        <w:rPr>
          <w:rStyle w:val="e24kjd"/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sz w:val="28"/>
          <w:szCs w:val="28"/>
        </w:rPr>
        <w:t xml:space="preserve">Whereas the process of </w:t>
      </w:r>
      <w:r w:rsidRPr="004E6F34">
        <w:rPr>
          <w:rStyle w:val="e24kjd"/>
          <w:rFonts w:ascii="Times New Roman" w:hAnsi="Times New Roman" w:cs="Times New Roman"/>
          <w:sz w:val="28"/>
          <w:szCs w:val="28"/>
        </w:rPr>
        <w:t>haematopoiesis</w:t>
      </w:r>
      <w:r w:rsidRPr="004E6F34">
        <w:rPr>
          <w:rStyle w:val="e24kjd"/>
          <w:rFonts w:ascii="Times New Roman" w:hAnsi="Times New Roman" w:cs="Times New Roman"/>
          <w:sz w:val="28"/>
          <w:szCs w:val="28"/>
        </w:rPr>
        <w:t xml:space="preserve"> is the production of </w:t>
      </w:r>
      <w:r w:rsidRPr="004E6F34">
        <w:rPr>
          <w:rStyle w:val="e24kjd"/>
          <w:rFonts w:ascii="Times New Roman" w:hAnsi="Times New Roman" w:cs="Times New Roman"/>
          <w:sz w:val="28"/>
          <w:szCs w:val="28"/>
        </w:rPr>
        <w:t>human blood cells, regulat</w:t>
      </w:r>
      <w:r w:rsidRPr="004E6F34">
        <w:rPr>
          <w:rStyle w:val="e24kjd"/>
          <w:rFonts w:ascii="Times New Roman" w:hAnsi="Times New Roman" w:cs="Times New Roman"/>
          <w:sz w:val="28"/>
          <w:szCs w:val="28"/>
        </w:rPr>
        <w:t>ion</w:t>
      </w:r>
      <w:r w:rsidRPr="004E6F34">
        <w:rPr>
          <w:rStyle w:val="e24kjd"/>
          <w:rFonts w:ascii="Times New Roman" w:hAnsi="Times New Roman" w:cs="Times New Roman"/>
          <w:sz w:val="28"/>
          <w:szCs w:val="28"/>
        </w:rPr>
        <w:t xml:space="preserve"> and maint</w:t>
      </w:r>
      <w:r w:rsidRPr="004E6F34">
        <w:rPr>
          <w:rStyle w:val="e24kjd"/>
          <w:rFonts w:ascii="Times New Roman" w:hAnsi="Times New Roman" w:cs="Times New Roman"/>
          <w:sz w:val="28"/>
          <w:szCs w:val="28"/>
        </w:rPr>
        <w:t xml:space="preserve">enance. </w:t>
      </w:r>
    </w:p>
    <w:p w14:paraId="7228458D" w14:textId="11A125DB" w:rsidR="004E6F34" w:rsidRPr="004E6F34" w:rsidRDefault="004E6F34" w:rsidP="006F5D8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4E6F34">
        <w:rPr>
          <w:rStyle w:val="e24kjd"/>
          <w:rFonts w:ascii="Times New Roman" w:hAnsi="Times New Roman" w:cs="Times New Roman"/>
          <w:sz w:val="28"/>
          <w:szCs w:val="28"/>
        </w:rPr>
        <w:t xml:space="preserve">And </w:t>
      </w:r>
      <w:r w:rsidRPr="004E6F34">
        <w:rPr>
          <w:rStyle w:val="e24kjd"/>
          <w:rFonts w:ascii="Times New Roman" w:hAnsi="Times New Roman" w:cs="Times New Roman"/>
          <w:sz w:val="28"/>
          <w:szCs w:val="28"/>
        </w:rPr>
        <w:t>Homeostasis is the balance between cellular growth and death, including human blood cells.</w:t>
      </w:r>
    </w:p>
    <w:p w14:paraId="0DEF1FB3" w14:textId="77777777" w:rsidR="004E6F34" w:rsidRPr="002560DC" w:rsidRDefault="004E6F34">
      <w:pPr>
        <w:rPr>
          <w:rFonts w:ascii="Times New Roman" w:hAnsi="Times New Roman" w:cs="Times New Roman"/>
          <w:sz w:val="28"/>
          <w:szCs w:val="28"/>
        </w:rPr>
      </w:pPr>
    </w:p>
    <w:p w14:paraId="63B12B72" w14:textId="1DF7C0EC" w:rsidR="00197EBA" w:rsidRDefault="00036546">
      <w:pPr>
        <w:rPr>
          <w:rFonts w:ascii="Times New Roman" w:hAnsi="Times New Roman" w:cs="Times New Roman"/>
          <w:sz w:val="28"/>
          <w:szCs w:val="28"/>
        </w:rPr>
      </w:pPr>
      <w:r w:rsidRPr="002560DC">
        <w:rPr>
          <w:rFonts w:ascii="Times New Roman" w:hAnsi="Times New Roman" w:cs="Times New Roman"/>
          <w:sz w:val="28"/>
          <w:szCs w:val="28"/>
        </w:rPr>
        <w:t xml:space="preserve">      (B) </w:t>
      </w:r>
      <w:r w:rsidR="002560DC" w:rsidRPr="002560DC">
        <w:rPr>
          <w:rFonts w:ascii="Times New Roman" w:hAnsi="Times New Roman" w:cs="Times New Roman"/>
          <w:sz w:val="28"/>
          <w:szCs w:val="28"/>
        </w:rPr>
        <w:t xml:space="preserve">What is </w:t>
      </w:r>
      <w:bookmarkStart w:id="2" w:name="_Hlk43974201"/>
      <w:r w:rsidR="002560DC" w:rsidRPr="002560DC">
        <w:rPr>
          <w:rFonts w:ascii="Times New Roman" w:hAnsi="Times New Roman" w:cs="Times New Roman"/>
          <w:sz w:val="28"/>
          <w:szCs w:val="28"/>
        </w:rPr>
        <w:t>Erythroblastosis fetalis</w:t>
      </w:r>
      <w:bookmarkEnd w:id="2"/>
      <w:r w:rsidR="002560DC" w:rsidRPr="002560DC">
        <w:rPr>
          <w:rFonts w:ascii="Times New Roman" w:hAnsi="Times New Roman" w:cs="Times New Roman"/>
          <w:sz w:val="28"/>
          <w:szCs w:val="28"/>
        </w:rPr>
        <w:t xml:space="preserve">? </w:t>
      </w:r>
    </w:p>
    <w:p w14:paraId="7C84C3F6" w14:textId="7CD324A1" w:rsidR="00036546" w:rsidRDefault="00197EB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97EBA">
        <w:rPr>
          <w:rFonts w:ascii="Times New Roman" w:hAnsi="Times New Roman" w:cs="Times New Roman"/>
          <w:b/>
          <w:bCs/>
          <w:sz w:val="28"/>
          <w:szCs w:val="28"/>
        </w:rPr>
        <w:t>ANSWER</w:t>
      </w:r>
    </w:p>
    <w:p w14:paraId="4B31245B" w14:textId="08EF3CBE" w:rsidR="00197EBA" w:rsidRDefault="00197EBA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97EBA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RYTHROBLASTOSIS FETALI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56A64AB2" w14:textId="7FB57DAD" w:rsidR="00197EBA" w:rsidRPr="00197EBA" w:rsidRDefault="00197EBA" w:rsidP="006F5D8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Erythroblastosis fetalis is a disease </w:t>
      </w:r>
      <w:r>
        <w:rPr>
          <w:rFonts w:ascii="Times New Roman" w:hAnsi="Times New Roman" w:cs="Times New Roman"/>
          <w:sz w:val="28"/>
          <w:szCs w:val="28"/>
          <w:lang w:val="en-GB"/>
        </w:rPr>
        <w:t>common in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a </w:t>
      </w:r>
      <w:proofErr w:type="spellStart"/>
      <w:r w:rsidRPr="00197EBA">
        <w:rPr>
          <w:rFonts w:ascii="Times New Roman" w:hAnsi="Times New Roman" w:cs="Times New Roman"/>
          <w:sz w:val="28"/>
          <w:szCs w:val="28"/>
          <w:lang w:val="en-GB"/>
        </w:rPr>
        <w:t>fetus</w:t>
      </w:r>
      <w:proofErr w:type="spellEnd"/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 and new</w:t>
      </w:r>
      <w:r>
        <w:rPr>
          <w:rFonts w:ascii="Times New Roman" w:hAnsi="Times New Roman" w:cs="Times New Roman"/>
          <w:sz w:val="28"/>
          <w:szCs w:val="28"/>
          <w:lang w:val="en-GB"/>
        </w:rPr>
        <w:t>-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>born child</w:t>
      </w:r>
      <w:r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2A9CB62E" w14:textId="1340BF11" w:rsidR="00197EBA" w:rsidRPr="00197EBA" w:rsidRDefault="00197EBA" w:rsidP="006F5D8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It is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 characterized by agglutination and phagocytosis of the </w:t>
      </w:r>
      <w:proofErr w:type="spellStart"/>
      <w:r w:rsidRPr="00197EBA">
        <w:rPr>
          <w:rFonts w:ascii="Times New Roman" w:hAnsi="Times New Roman" w:cs="Times New Roman"/>
          <w:sz w:val="28"/>
          <w:szCs w:val="28"/>
          <w:lang w:val="en-GB"/>
        </w:rPr>
        <w:t>fetus’s</w:t>
      </w:r>
      <w:proofErr w:type="spellEnd"/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 red blood cells.</w:t>
      </w:r>
    </w:p>
    <w:p w14:paraId="35EEA1FA" w14:textId="5AABC505" w:rsidR="00197EBA" w:rsidRPr="00197EBA" w:rsidRDefault="00197EBA" w:rsidP="00197EBA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97EBA">
        <w:rPr>
          <w:rFonts w:ascii="Times New Roman" w:hAnsi="Times New Roman" w:cs="Times New Roman"/>
          <w:b/>
          <w:bCs/>
          <w:sz w:val="28"/>
          <w:szCs w:val="28"/>
          <w:u w:val="single"/>
        </w:rPr>
        <w:t>CAUSE OF THE DISEASE:</w:t>
      </w:r>
    </w:p>
    <w:p w14:paraId="74E4B52F" w14:textId="77777777" w:rsidR="00197EBA" w:rsidRPr="00197EBA" w:rsidRDefault="00197EBA" w:rsidP="006F5D8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In most </w:t>
      </w:r>
      <w:r>
        <w:rPr>
          <w:rFonts w:ascii="Times New Roman" w:hAnsi="Times New Roman" w:cs="Times New Roman"/>
          <w:sz w:val="28"/>
          <w:szCs w:val="28"/>
          <w:lang w:val="en-GB"/>
        </w:rPr>
        <w:t>cases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>, the mother is Rh</w:t>
      </w:r>
      <w:r>
        <w:rPr>
          <w:rFonts w:ascii="Times New Roman" w:hAnsi="Times New Roman" w:cs="Times New Roman"/>
          <w:sz w:val="28"/>
          <w:szCs w:val="28"/>
          <w:lang w:val="en-GB"/>
        </w:rPr>
        <w:t>-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>negative and the father Rh</w:t>
      </w:r>
      <w:r>
        <w:rPr>
          <w:rFonts w:ascii="Times New Roman" w:hAnsi="Times New Roman" w:cs="Times New Roman"/>
          <w:sz w:val="28"/>
          <w:szCs w:val="28"/>
          <w:lang w:val="en-GB"/>
        </w:rPr>
        <w:t>-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>positive.</w:t>
      </w:r>
    </w:p>
    <w:p w14:paraId="5905C40C" w14:textId="41D8E0ED" w:rsidR="00197EBA" w:rsidRPr="00197EBA" w:rsidRDefault="00197EBA" w:rsidP="006F5D8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97EBA">
        <w:rPr>
          <w:rFonts w:ascii="Times New Roman" w:hAnsi="Times New Roman" w:cs="Times New Roman"/>
          <w:sz w:val="28"/>
          <w:szCs w:val="28"/>
          <w:lang w:val="en-GB"/>
        </w:rPr>
        <w:t>The baby inherit</w:t>
      </w:r>
      <w:r>
        <w:rPr>
          <w:rFonts w:ascii="Times New Roman" w:hAnsi="Times New Roman" w:cs="Times New Roman"/>
          <w:sz w:val="28"/>
          <w:szCs w:val="28"/>
          <w:lang w:val="en-GB"/>
        </w:rPr>
        <w:t>s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 the Rh-positive antigen from the father, and the mother develops anti-Rh agglutinins from exposure </w:t>
      </w:r>
      <w:r>
        <w:rPr>
          <w:rFonts w:ascii="Times New Roman" w:hAnsi="Times New Roman" w:cs="Times New Roman"/>
          <w:sz w:val="28"/>
          <w:szCs w:val="28"/>
          <w:lang w:val="en-GB"/>
        </w:rPr>
        <w:t>because of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 Rh</w:t>
      </w:r>
      <w:r>
        <w:rPr>
          <w:rFonts w:ascii="Times New Roman" w:hAnsi="Times New Roman" w:cs="Times New Roman"/>
          <w:sz w:val="28"/>
          <w:szCs w:val="28"/>
          <w:lang w:val="en-GB"/>
        </w:rPr>
        <w:t>-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>antigen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present in the baby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</w:p>
    <w:p w14:paraId="4D3EF4AF" w14:textId="3177E103" w:rsidR="00197EBA" w:rsidRPr="00197EBA" w:rsidRDefault="00197EBA" w:rsidP="006F5D8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97EBA">
        <w:rPr>
          <w:rFonts w:ascii="Times New Roman" w:hAnsi="Times New Roman" w:cs="Times New Roman"/>
          <w:sz w:val="28"/>
          <w:szCs w:val="28"/>
          <w:lang w:val="en-GB"/>
        </w:rPr>
        <w:t>In turn, the agglutinins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of the mother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 diffuse through the placenta into the </w:t>
      </w:r>
      <w:proofErr w:type="spellStart"/>
      <w:r w:rsidRPr="00197EBA">
        <w:rPr>
          <w:rFonts w:ascii="Times New Roman" w:hAnsi="Times New Roman" w:cs="Times New Roman"/>
          <w:sz w:val="28"/>
          <w:szCs w:val="28"/>
          <w:lang w:val="en-GB"/>
        </w:rPr>
        <w:t>fetus</w:t>
      </w:r>
      <w:proofErr w:type="spellEnd"/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that would </w:t>
      </w:r>
      <w:r w:rsidRPr="00197EBA">
        <w:rPr>
          <w:rFonts w:ascii="Times New Roman" w:hAnsi="Times New Roman" w:cs="Times New Roman"/>
          <w:sz w:val="28"/>
          <w:szCs w:val="28"/>
          <w:lang w:val="en-GB"/>
        </w:rPr>
        <w:t xml:space="preserve">cause red blood cell agglutination. </w:t>
      </w:r>
    </w:p>
    <w:p w14:paraId="5CF9ED69" w14:textId="3157B965" w:rsidR="00197EBA" w:rsidRDefault="004E6F34" w:rsidP="00197EBA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SIGN AND SYMPTOMS:</w:t>
      </w:r>
    </w:p>
    <w:p w14:paraId="69DBE11C" w14:textId="453174B5" w:rsidR="004E6F34" w:rsidRPr="004E6F34" w:rsidRDefault="004E6F34" w:rsidP="004E6F34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  <w:u w:val="single"/>
        </w:rPr>
        <w:t xml:space="preserve">Symptoms and signs in the </w:t>
      </w:r>
      <w:proofErr w:type="spellStart"/>
      <w:r w:rsidRPr="004E6F34">
        <w:rPr>
          <w:rFonts w:ascii="Times New Roman" w:hAnsi="Times New Roman" w:cs="Times New Roman"/>
          <w:sz w:val="28"/>
          <w:szCs w:val="28"/>
          <w:u w:val="single"/>
        </w:rPr>
        <w:t>fetus</w:t>
      </w:r>
      <w:proofErr w:type="spellEnd"/>
      <w:r w:rsidRPr="004E6F34">
        <w:rPr>
          <w:rFonts w:ascii="Times New Roman" w:hAnsi="Times New Roman" w:cs="Times New Roman"/>
          <w:sz w:val="28"/>
          <w:szCs w:val="28"/>
          <w:u w:val="single"/>
        </w:rPr>
        <w:t xml:space="preserve"> due to </w:t>
      </w:r>
      <w:r w:rsidRPr="004E6F34">
        <w:rPr>
          <w:rFonts w:ascii="Times New Roman" w:hAnsi="Times New Roman" w:cs="Times New Roman"/>
          <w:sz w:val="28"/>
          <w:szCs w:val="28"/>
          <w:u w:val="single"/>
        </w:rPr>
        <w:t>Erythroblastosis fetalis</w:t>
      </w:r>
      <w:r w:rsidRPr="004E6F34">
        <w:rPr>
          <w:rFonts w:ascii="Times New Roman" w:hAnsi="Times New Roman" w:cs="Times New Roman"/>
          <w:sz w:val="28"/>
          <w:szCs w:val="28"/>
          <w:u w:val="single"/>
        </w:rPr>
        <w:t xml:space="preserve"> are</w:t>
      </w:r>
      <w:r>
        <w:rPr>
          <w:rFonts w:ascii="Times New Roman" w:hAnsi="Times New Roman" w:cs="Times New Roman"/>
          <w:sz w:val="28"/>
          <w:szCs w:val="28"/>
        </w:rPr>
        <w:t xml:space="preserve"> :</w:t>
      </w:r>
    </w:p>
    <w:p w14:paraId="3357DC91" w14:textId="15572B75" w:rsidR="004E6F34" w:rsidRPr="004E6F34" w:rsidRDefault="004E6F34" w:rsidP="006F5D86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Enlarged liver spleen, or heart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CB58802" w14:textId="76E5AF4A" w:rsidR="004E6F34" w:rsidRPr="004E6F34" w:rsidRDefault="004E6F34" w:rsidP="006F5D86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F</w:t>
      </w:r>
      <w:r w:rsidRPr="004E6F34">
        <w:rPr>
          <w:rFonts w:ascii="Times New Roman" w:hAnsi="Times New Roman" w:cs="Times New Roman"/>
          <w:sz w:val="28"/>
          <w:szCs w:val="28"/>
        </w:rPr>
        <w:t>luid build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4E6F34">
        <w:rPr>
          <w:rFonts w:ascii="Times New Roman" w:hAnsi="Times New Roman" w:cs="Times New Roman"/>
          <w:sz w:val="28"/>
          <w:szCs w:val="28"/>
        </w:rPr>
        <w:t>up in the abdomen</w:t>
      </w:r>
      <w:r>
        <w:rPr>
          <w:rFonts w:ascii="Times New Roman" w:hAnsi="Times New Roman" w:cs="Times New Roman"/>
          <w:sz w:val="28"/>
          <w:szCs w:val="28"/>
        </w:rPr>
        <w:t xml:space="preserve"> of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fetus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6B2F8CB1" w14:textId="77777777" w:rsidR="004E6F34" w:rsidRPr="004E6F34" w:rsidRDefault="004E6F34" w:rsidP="004E6F34">
      <w:p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  <w:u w:val="single"/>
        </w:rPr>
        <w:t xml:space="preserve">Symptoms and signs in the </w:t>
      </w:r>
      <w:proofErr w:type="spellStart"/>
      <w:r w:rsidRPr="004E6F34">
        <w:rPr>
          <w:rFonts w:ascii="Times New Roman" w:hAnsi="Times New Roman" w:cs="Times New Roman"/>
          <w:sz w:val="28"/>
          <w:szCs w:val="28"/>
          <w:u w:val="single"/>
        </w:rPr>
        <w:t>newborn</w:t>
      </w:r>
      <w:proofErr w:type="spellEnd"/>
      <w:r w:rsidRPr="004E6F34">
        <w:rPr>
          <w:rFonts w:ascii="Times New Roman" w:hAnsi="Times New Roman" w:cs="Times New Roman"/>
          <w:sz w:val="28"/>
          <w:szCs w:val="28"/>
          <w:u w:val="single"/>
        </w:rPr>
        <w:t xml:space="preserve">: </w:t>
      </w:r>
    </w:p>
    <w:p w14:paraId="1A354595" w14:textId="75D7B73D" w:rsidR="004E6F34" w:rsidRPr="004E6F34" w:rsidRDefault="004E6F34" w:rsidP="006F5D86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An</w:t>
      </w:r>
      <w:r w:rsidR="002F1AF6">
        <w:rPr>
          <w:rFonts w:ascii="Times New Roman" w:hAnsi="Times New Roman" w:cs="Times New Roman"/>
          <w:sz w:val="28"/>
          <w:szCs w:val="28"/>
        </w:rPr>
        <w:t>a</w:t>
      </w:r>
      <w:r w:rsidRPr="004E6F34">
        <w:rPr>
          <w:rFonts w:ascii="Times New Roman" w:hAnsi="Times New Roman" w:cs="Times New Roman"/>
          <w:sz w:val="28"/>
          <w:szCs w:val="28"/>
        </w:rPr>
        <w:t xml:space="preserve">emia that creates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newbor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baby</w:t>
      </w:r>
      <w:r w:rsidRPr="004E6F34">
        <w:rPr>
          <w:rFonts w:ascii="Times New Roman" w:hAnsi="Times New Roman" w:cs="Times New Roman"/>
          <w:sz w:val="28"/>
          <w:szCs w:val="28"/>
        </w:rPr>
        <w:t xml:space="preserve"> </w:t>
      </w:r>
      <w:r w:rsidR="002F1AF6">
        <w:rPr>
          <w:rFonts w:ascii="Times New Roman" w:hAnsi="Times New Roman" w:cs="Times New Roman"/>
          <w:sz w:val="28"/>
          <w:szCs w:val="28"/>
        </w:rPr>
        <w:t>appears to be</w:t>
      </w:r>
      <w:r>
        <w:rPr>
          <w:rFonts w:ascii="Times New Roman" w:hAnsi="Times New Roman" w:cs="Times New Roman"/>
          <w:sz w:val="28"/>
          <w:szCs w:val="28"/>
        </w:rPr>
        <w:t xml:space="preserve"> pale in </w:t>
      </w:r>
      <w:proofErr w:type="spellStart"/>
      <w:r>
        <w:rPr>
          <w:rFonts w:ascii="Times New Roman" w:hAnsi="Times New Roman" w:cs="Times New Roman"/>
          <w:sz w:val="28"/>
          <w:szCs w:val="28"/>
        </w:rPr>
        <w:t>color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08BB3289" w14:textId="6F9DA6C7" w:rsidR="004E6F34" w:rsidRPr="004E6F34" w:rsidRDefault="004E6F34" w:rsidP="006F5D86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Causes y</w:t>
      </w:r>
      <w:r w:rsidRPr="004E6F34">
        <w:rPr>
          <w:rFonts w:ascii="Times New Roman" w:hAnsi="Times New Roman" w:cs="Times New Roman"/>
          <w:sz w:val="28"/>
          <w:szCs w:val="28"/>
        </w:rPr>
        <w:t>ellow discolo</w:t>
      </w:r>
      <w:r w:rsidR="002F1AF6">
        <w:rPr>
          <w:rFonts w:ascii="Times New Roman" w:hAnsi="Times New Roman" w:cs="Times New Roman"/>
          <w:sz w:val="28"/>
          <w:szCs w:val="28"/>
        </w:rPr>
        <w:t>u</w:t>
      </w:r>
      <w:r w:rsidRPr="004E6F34">
        <w:rPr>
          <w:rFonts w:ascii="Times New Roman" w:hAnsi="Times New Roman" w:cs="Times New Roman"/>
          <w:sz w:val="28"/>
          <w:szCs w:val="28"/>
        </w:rPr>
        <w:t>ration of the skin</w:t>
      </w:r>
      <w:r>
        <w:rPr>
          <w:rFonts w:ascii="Times New Roman" w:hAnsi="Times New Roman" w:cs="Times New Roman"/>
          <w:sz w:val="28"/>
          <w:szCs w:val="28"/>
        </w:rPr>
        <w:t xml:space="preserve"> of a </w:t>
      </w:r>
      <w:proofErr w:type="spellStart"/>
      <w:r>
        <w:rPr>
          <w:rFonts w:ascii="Times New Roman" w:hAnsi="Times New Roman" w:cs="Times New Roman"/>
          <w:sz w:val="28"/>
          <w:szCs w:val="28"/>
        </w:rPr>
        <w:t>newbor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baby.</w:t>
      </w:r>
    </w:p>
    <w:p w14:paraId="0364C16B" w14:textId="4AE9F12B" w:rsidR="004E6F34" w:rsidRPr="004E6F34" w:rsidRDefault="004E6F34" w:rsidP="006F5D86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Enlargement of the liver and spleen.</w:t>
      </w:r>
    </w:p>
    <w:p w14:paraId="4B5CE1E3" w14:textId="52C632EB" w:rsidR="004E6F34" w:rsidRPr="004E6F34" w:rsidRDefault="004E6F34" w:rsidP="006F5D86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Severe</w:t>
      </w:r>
      <w:r>
        <w:rPr>
          <w:rFonts w:ascii="Times New Roman" w:hAnsi="Times New Roman" w:cs="Times New Roman"/>
          <w:sz w:val="28"/>
          <w:szCs w:val="28"/>
        </w:rPr>
        <w:t xml:space="preserve"> oedema</w:t>
      </w:r>
      <w:r w:rsidRPr="004E6F34">
        <w:rPr>
          <w:rFonts w:ascii="Times New Roman" w:hAnsi="Times New Roman" w:cs="Times New Roman"/>
          <w:sz w:val="28"/>
          <w:szCs w:val="28"/>
        </w:rPr>
        <w:t xml:space="preserve"> of the body.</w:t>
      </w:r>
    </w:p>
    <w:p w14:paraId="03033C16" w14:textId="181299BD" w:rsidR="00197EBA" w:rsidRPr="004E6F34" w:rsidRDefault="004E6F34" w:rsidP="006F5D86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D</w:t>
      </w:r>
      <w:r w:rsidRPr="004E6F34">
        <w:rPr>
          <w:rFonts w:ascii="Times New Roman" w:hAnsi="Times New Roman" w:cs="Times New Roman"/>
          <w:sz w:val="28"/>
          <w:szCs w:val="28"/>
        </w:rPr>
        <w:t xml:space="preserve">ifficulty breathing. </w:t>
      </w:r>
    </w:p>
    <w:p w14:paraId="637AA2D3" w14:textId="77777777" w:rsidR="00986F9C" w:rsidRPr="002560DC" w:rsidRDefault="00986F9C">
      <w:pPr>
        <w:rPr>
          <w:rFonts w:ascii="Times New Roman" w:hAnsi="Times New Roman" w:cs="Times New Roman"/>
          <w:sz w:val="28"/>
          <w:szCs w:val="28"/>
        </w:rPr>
      </w:pPr>
    </w:p>
    <w:p w14:paraId="63490EAF" w14:textId="7875E21E" w:rsidR="00986F9C" w:rsidRDefault="00986F9C">
      <w:pPr>
        <w:rPr>
          <w:rFonts w:ascii="Times New Roman" w:hAnsi="Times New Roman" w:cs="Times New Roman"/>
          <w:sz w:val="28"/>
          <w:szCs w:val="28"/>
        </w:rPr>
      </w:pPr>
      <w:r w:rsidRPr="002560DC">
        <w:rPr>
          <w:rFonts w:ascii="Times New Roman" w:hAnsi="Times New Roman" w:cs="Times New Roman"/>
          <w:b/>
          <w:bCs/>
          <w:sz w:val="28"/>
          <w:szCs w:val="28"/>
        </w:rPr>
        <w:t>Q3:</w:t>
      </w:r>
      <w:r w:rsidRPr="002560DC">
        <w:rPr>
          <w:rFonts w:ascii="Times New Roman" w:hAnsi="Times New Roman" w:cs="Times New Roman"/>
          <w:sz w:val="28"/>
          <w:szCs w:val="28"/>
        </w:rPr>
        <w:t xml:space="preserve"> (</w:t>
      </w:r>
      <w:r w:rsidR="00CD28BD" w:rsidRPr="002560DC">
        <w:rPr>
          <w:rFonts w:ascii="Times New Roman" w:hAnsi="Times New Roman" w:cs="Times New Roman"/>
          <w:sz w:val="28"/>
          <w:szCs w:val="28"/>
        </w:rPr>
        <w:t>A</w:t>
      </w:r>
      <w:r w:rsidRPr="002560DC">
        <w:rPr>
          <w:rFonts w:ascii="Times New Roman" w:hAnsi="Times New Roman" w:cs="Times New Roman"/>
          <w:sz w:val="28"/>
          <w:szCs w:val="28"/>
        </w:rPr>
        <w:t xml:space="preserve">) What is </w:t>
      </w:r>
      <w:r w:rsidR="005833FB" w:rsidRPr="002560DC">
        <w:rPr>
          <w:rFonts w:ascii="Times New Roman" w:hAnsi="Times New Roman" w:cs="Times New Roman"/>
          <w:sz w:val="28"/>
          <w:szCs w:val="28"/>
        </w:rPr>
        <w:t>Immunity</w:t>
      </w:r>
      <w:r w:rsidRPr="002560DC">
        <w:rPr>
          <w:rFonts w:ascii="Times New Roman" w:hAnsi="Times New Roman" w:cs="Times New Roman"/>
          <w:sz w:val="28"/>
          <w:szCs w:val="28"/>
        </w:rPr>
        <w:t>?</w:t>
      </w:r>
      <w:r w:rsidR="005833FB" w:rsidRPr="002560DC">
        <w:rPr>
          <w:rFonts w:ascii="Times New Roman" w:hAnsi="Times New Roman" w:cs="Times New Roman"/>
          <w:sz w:val="28"/>
          <w:szCs w:val="28"/>
        </w:rPr>
        <w:t xml:space="preserve"> Explain different types of immunity</w:t>
      </w:r>
      <w:r w:rsidR="002F1AF6">
        <w:rPr>
          <w:rFonts w:ascii="Times New Roman" w:hAnsi="Times New Roman" w:cs="Times New Roman"/>
          <w:sz w:val="28"/>
          <w:szCs w:val="28"/>
        </w:rPr>
        <w:t>.</w:t>
      </w:r>
    </w:p>
    <w:p w14:paraId="5D7085EB" w14:textId="172EF277" w:rsidR="002F1AF6" w:rsidRDefault="002F1AF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F1AF6">
        <w:rPr>
          <w:rFonts w:ascii="Times New Roman" w:hAnsi="Times New Roman" w:cs="Times New Roman"/>
          <w:b/>
          <w:bCs/>
          <w:sz w:val="28"/>
          <w:szCs w:val="28"/>
        </w:rPr>
        <w:t>ANSWER</w:t>
      </w:r>
    </w:p>
    <w:p w14:paraId="7F188F67" w14:textId="3E876B10" w:rsidR="002F1AF6" w:rsidRDefault="002F1AF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F1AF6">
        <w:rPr>
          <w:rFonts w:ascii="Times New Roman" w:hAnsi="Times New Roman" w:cs="Times New Roman"/>
          <w:b/>
          <w:bCs/>
          <w:sz w:val="28"/>
          <w:szCs w:val="28"/>
          <w:u w:val="single"/>
        </w:rPr>
        <w:t>IMMUNITY:</w:t>
      </w:r>
    </w:p>
    <w:p w14:paraId="0628E18E" w14:textId="77777777" w:rsidR="002F1AF6" w:rsidRDefault="002F1AF6" w:rsidP="006F5D86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sz w:val="28"/>
          <w:szCs w:val="28"/>
        </w:rPr>
        <w:t>Immunity is the ability of the body to protect against all types of foreign bodies which enter the body.</w:t>
      </w:r>
    </w:p>
    <w:p w14:paraId="338B25E6" w14:textId="2491859C" w:rsidR="002F1AF6" w:rsidRDefault="002F1AF6" w:rsidP="002F1AF6">
      <w:pPr>
        <w:ind w:left="720"/>
        <w:rPr>
          <w:rFonts w:ascii="Times New Roman" w:hAnsi="Times New Roman" w:cs="Times New Roman"/>
          <w:sz w:val="28"/>
          <w:szCs w:val="28"/>
        </w:rPr>
      </w:pPr>
      <w:r w:rsidRPr="002F1AF6">
        <w:rPr>
          <w:rFonts w:ascii="Times New Roman" w:hAnsi="Times New Roman" w:cs="Times New Roman"/>
          <w:sz w:val="28"/>
          <w:szCs w:val="28"/>
        </w:rPr>
        <w:t xml:space="preserve">Foreign bodies include </w:t>
      </w:r>
      <w:r w:rsidRPr="002F1AF6">
        <w:rPr>
          <w:rFonts w:ascii="Times New Roman" w:hAnsi="Times New Roman" w:cs="Times New Roman"/>
          <w:sz w:val="28"/>
          <w:szCs w:val="28"/>
        </w:rPr>
        <w:t>bacteria, virus, toxic substances etc.</w:t>
      </w:r>
    </w:p>
    <w:p w14:paraId="3233E084" w14:textId="77777777" w:rsidR="002F1AF6" w:rsidRPr="002F1AF6" w:rsidRDefault="002F1AF6" w:rsidP="006F5D86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sz w:val="28"/>
          <w:szCs w:val="28"/>
        </w:rPr>
        <w:lastRenderedPageBreak/>
        <w:t xml:space="preserve">Immunity is done by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2F1AF6">
        <w:rPr>
          <w:rFonts w:ascii="Times New Roman" w:hAnsi="Times New Roman" w:cs="Times New Roman"/>
          <w:sz w:val="28"/>
          <w:szCs w:val="28"/>
        </w:rPr>
        <w:t>immune system which is a complex network of lymphoid organs such as bone marrow, thymus, spleen etc.</w:t>
      </w:r>
    </w:p>
    <w:p w14:paraId="7DBF6F2F" w14:textId="77777777" w:rsidR="002F1AF6" w:rsidRDefault="002F1AF6" w:rsidP="002F1AF6">
      <w:pPr>
        <w:ind w:left="720"/>
        <w:rPr>
          <w:rFonts w:ascii="Times New Roman" w:hAnsi="Times New Roman" w:cs="Times New Roman"/>
          <w:sz w:val="28"/>
          <w:szCs w:val="28"/>
        </w:rPr>
      </w:pPr>
    </w:p>
    <w:p w14:paraId="7A010076" w14:textId="5877CF25" w:rsidR="002F1AF6" w:rsidRPr="002F1AF6" w:rsidRDefault="002F1AF6" w:rsidP="002F1AF6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2F1AF6">
        <w:rPr>
          <w:rFonts w:ascii="Times New Roman" w:hAnsi="Times New Roman" w:cs="Times New Roman"/>
          <w:b/>
          <w:bCs/>
          <w:sz w:val="28"/>
          <w:szCs w:val="28"/>
          <w:u w:val="single"/>
        </w:rPr>
        <w:t>DISEASE RESISTANCE</w:t>
      </w:r>
    </w:p>
    <w:p w14:paraId="6508C852" w14:textId="08C1AF55" w:rsidR="002F1AF6" w:rsidRPr="002F1AF6" w:rsidRDefault="002F1AF6" w:rsidP="006F5D86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sz w:val="28"/>
          <w:szCs w:val="28"/>
        </w:rPr>
        <w:t>As it protects us from diseas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2F1AF6">
        <w:rPr>
          <w:rFonts w:ascii="Times New Roman" w:hAnsi="Times New Roman" w:cs="Times New Roman"/>
          <w:sz w:val="28"/>
          <w:szCs w:val="28"/>
        </w:rPr>
        <w:t xml:space="preserve"> it is also called </w:t>
      </w:r>
      <w:bookmarkStart w:id="3" w:name="_Hlk43980691"/>
      <w:r w:rsidRPr="002F1AF6">
        <w:rPr>
          <w:rFonts w:ascii="Times New Roman" w:hAnsi="Times New Roman" w:cs="Times New Roman"/>
          <w:sz w:val="28"/>
          <w:szCs w:val="28"/>
        </w:rPr>
        <w:t>disease resistance.</w:t>
      </w:r>
      <w:bookmarkEnd w:id="3"/>
    </w:p>
    <w:p w14:paraId="09700B27" w14:textId="06AB14C0" w:rsidR="002F1AF6" w:rsidRPr="002F1AF6" w:rsidRDefault="002F1AF6" w:rsidP="002F1AF6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2F1AF6">
        <w:rPr>
          <w:rFonts w:ascii="Times New Roman" w:hAnsi="Times New Roman" w:cs="Times New Roman"/>
          <w:b/>
          <w:bCs/>
          <w:sz w:val="28"/>
          <w:szCs w:val="28"/>
          <w:u w:val="single"/>
        </w:rPr>
        <w:t>SUSCEPTIBILITY</w:t>
      </w:r>
    </w:p>
    <w:p w14:paraId="1CF9EE2C" w14:textId="0B38E82C" w:rsidR="002F1AF6" w:rsidRPr="002F1AF6" w:rsidRDefault="002F1AF6" w:rsidP="006F5D86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sz w:val="28"/>
          <w:szCs w:val="28"/>
        </w:rPr>
        <w:t xml:space="preserve">Lack of immunity is known as </w:t>
      </w:r>
      <w:bookmarkStart w:id="4" w:name="_Hlk43980743"/>
      <w:r w:rsidRPr="002F1AF6">
        <w:rPr>
          <w:rFonts w:ascii="Times New Roman" w:hAnsi="Times New Roman" w:cs="Times New Roman"/>
          <w:sz w:val="28"/>
          <w:szCs w:val="28"/>
        </w:rPr>
        <w:t>susceptibility</w:t>
      </w:r>
      <w:bookmarkEnd w:id="4"/>
      <w:r w:rsidRPr="002F1AF6">
        <w:rPr>
          <w:rFonts w:ascii="Times New Roman" w:hAnsi="Times New Roman" w:cs="Times New Roman"/>
          <w:sz w:val="28"/>
          <w:szCs w:val="28"/>
        </w:rPr>
        <w:t>.</w:t>
      </w:r>
    </w:p>
    <w:p w14:paraId="212F86A6" w14:textId="37ED0E76" w:rsidR="002F1AF6" w:rsidRDefault="002F1AF6" w:rsidP="002F1AF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F1AF6">
        <w:rPr>
          <w:rFonts w:ascii="Times New Roman" w:hAnsi="Times New Roman" w:cs="Times New Roman"/>
          <w:b/>
          <w:bCs/>
          <w:sz w:val="28"/>
          <w:szCs w:val="28"/>
          <w:u w:val="single"/>
        </w:rPr>
        <w:t>TYPES OF IMMUNITIES:</w:t>
      </w:r>
    </w:p>
    <w:p w14:paraId="5C8E484F" w14:textId="532DBE1F" w:rsidR="002F1AF6" w:rsidRPr="002F1AF6" w:rsidRDefault="002F1AF6" w:rsidP="006F5D86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sz w:val="28"/>
          <w:szCs w:val="28"/>
        </w:rPr>
        <w:t>Human immunity is divided into two types:</w:t>
      </w:r>
    </w:p>
    <w:p w14:paraId="5978F2D6" w14:textId="77777777" w:rsidR="002F1AF6" w:rsidRPr="002F1AF6" w:rsidRDefault="002F1AF6" w:rsidP="006F5D86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sz w:val="28"/>
          <w:szCs w:val="28"/>
        </w:rPr>
        <w:t>Innate immunity</w:t>
      </w:r>
    </w:p>
    <w:p w14:paraId="1008EA6A" w14:textId="1CE3991C" w:rsidR="002F1AF6" w:rsidRPr="002F1AF6" w:rsidRDefault="002F1AF6" w:rsidP="006F5D86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sz w:val="28"/>
          <w:szCs w:val="28"/>
        </w:rPr>
        <w:t>Acquired immunity</w:t>
      </w:r>
    </w:p>
    <w:p w14:paraId="60A24FA2" w14:textId="4A6DB0B0" w:rsidR="002F1AF6" w:rsidRDefault="002F1AF6" w:rsidP="002F1AF6">
      <w:pPr>
        <w:rPr>
          <w:rFonts w:ascii="Times New Roman" w:hAnsi="Times New Roman" w:cs="Times New Roman"/>
          <w:sz w:val="28"/>
          <w:szCs w:val="28"/>
        </w:rPr>
      </w:pPr>
      <w:r w:rsidRPr="002F1AF6">
        <w:rPr>
          <w:rFonts w:ascii="Times New Roman" w:hAnsi="Times New Roman" w:cs="Times New Roman"/>
          <w:b/>
          <w:bCs/>
          <w:sz w:val="28"/>
          <w:szCs w:val="28"/>
        </w:rPr>
        <w:t>INNATE IMMUNITY</w:t>
      </w:r>
      <w:r w:rsidRPr="002F1AF6">
        <w:rPr>
          <w:rFonts w:ascii="Times New Roman" w:hAnsi="Times New Roman" w:cs="Times New Roman"/>
          <w:sz w:val="28"/>
          <w:szCs w:val="28"/>
        </w:rPr>
        <w:t>:</w:t>
      </w:r>
    </w:p>
    <w:p w14:paraId="6D2036A9" w14:textId="4F43B069" w:rsidR="002F1AF6" w:rsidRDefault="002F1AF6" w:rsidP="006F5D8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2F1AF6">
        <w:rPr>
          <w:rFonts w:ascii="Times New Roman" w:hAnsi="Times New Roman" w:cs="Times New Roman"/>
          <w:sz w:val="28"/>
          <w:szCs w:val="28"/>
        </w:rPr>
        <w:t xml:space="preserve">It’s a </w:t>
      </w:r>
      <w:r w:rsidRPr="002F1AF6">
        <w:rPr>
          <w:rFonts w:ascii="Times New Roman" w:hAnsi="Times New Roman" w:cs="Times New Roman"/>
          <w:sz w:val="28"/>
          <w:szCs w:val="28"/>
        </w:rPr>
        <w:t xml:space="preserve">natural resistance </w:t>
      </w:r>
      <w:r w:rsidRPr="002F1AF6">
        <w:rPr>
          <w:rFonts w:ascii="Times New Roman" w:hAnsi="Times New Roman" w:cs="Times New Roman"/>
          <w:sz w:val="28"/>
          <w:szCs w:val="28"/>
        </w:rPr>
        <w:t xml:space="preserve">that a </w:t>
      </w:r>
      <w:r w:rsidRPr="002F1AF6">
        <w:rPr>
          <w:rFonts w:ascii="Times New Roman" w:hAnsi="Times New Roman" w:cs="Times New Roman"/>
          <w:sz w:val="28"/>
          <w:szCs w:val="28"/>
        </w:rPr>
        <w:t>person is born</w:t>
      </w:r>
      <w:r w:rsidRPr="002F1AF6">
        <w:rPr>
          <w:rFonts w:ascii="Times New Roman" w:hAnsi="Times New Roman" w:cs="Times New Roman"/>
          <w:sz w:val="28"/>
          <w:szCs w:val="28"/>
        </w:rPr>
        <w:t xml:space="preserve"> with.</w:t>
      </w:r>
    </w:p>
    <w:p w14:paraId="118B0BB3" w14:textId="77777777" w:rsidR="002F1AF6" w:rsidRDefault="002F1AF6" w:rsidP="006F5D8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 is genetically inherited.</w:t>
      </w:r>
    </w:p>
    <w:p w14:paraId="5B384B8A" w14:textId="5E738A3C" w:rsidR="002F1AF6" w:rsidRPr="002F1AF6" w:rsidRDefault="002F1AF6" w:rsidP="006F5D8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2F1AF6">
        <w:rPr>
          <w:rFonts w:ascii="Times New Roman" w:hAnsi="Times New Roman" w:cs="Times New Roman"/>
          <w:sz w:val="28"/>
          <w:szCs w:val="28"/>
        </w:rPr>
        <w:t>It is also called natural or native immunity</w:t>
      </w:r>
      <w:r w:rsidRPr="002F1AF6">
        <w:rPr>
          <w:rFonts w:ascii="Times New Roman" w:hAnsi="Times New Roman" w:cs="Times New Roman"/>
          <w:sz w:val="28"/>
          <w:szCs w:val="28"/>
        </w:rPr>
        <w:t>.</w:t>
      </w:r>
    </w:p>
    <w:p w14:paraId="364B50CF" w14:textId="2F6A72FC" w:rsidR="002F1AF6" w:rsidRDefault="002F1AF6" w:rsidP="006F5D8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2F1AF6">
        <w:rPr>
          <w:rFonts w:ascii="Times New Roman" w:hAnsi="Times New Roman" w:cs="Times New Roman"/>
          <w:sz w:val="28"/>
          <w:szCs w:val="28"/>
        </w:rPr>
        <w:t>It</w:t>
      </w:r>
      <w:r w:rsidRPr="002F1AF6">
        <w:rPr>
          <w:rFonts w:ascii="Times New Roman" w:hAnsi="Times New Roman" w:cs="Times New Roman"/>
          <w:sz w:val="28"/>
          <w:szCs w:val="28"/>
        </w:rPr>
        <w:t xml:space="preserve"> consist</w:t>
      </w:r>
      <w:r w:rsidRPr="002F1AF6">
        <w:rPr>
          <w:rFonts w:ascii="Times New Roman" w:hAnsi="Times New Roman" w:cs="Times New Roman"/>
          <w:sz w:val="28"/>
          <w:szCs w:val="28"/>
        </w:rPr>
        <w:t>s</w:t>
      </w:r>
      <w:r w:rsidRPr="002F1AF6">
        <w:rPr>
          <w:rFonts w:ascii="Times New Roman" w:hAnsi="Times New Roman" w:cs="Times New Roman"/>
          <w:sz w:val="28"/>
          <w:szCs w:val="28"/>
        </w:rPr>
        <w:t xml:space="preserve"> of mechanisms that exist before infection and </w:t>
      </w:r>
      <w:r>
        <w:rPr>
          <w:rFonts w:ascii="Times New Roman" w:hAnsi="Times New Roman" w:cs="Times New Roman"/>
          <w:sz w:val="28"/>
          <w:szCs w:val="28"/>
        </w:rPr>
        <w:t>is</w:t>
      </w:r>
      <w:r w:rsidRPr="002F1AF6">
        <w:rPr>
          <w:rFonts w:ascii="Times New Roman" w:hAnsi="Times New Roman" w:cs="Times New Roman"/>
          <w:sz w:val="28"/>
          <w:szCs w:val="28"/>
        </w:rPr>
        <w:t xml:space="preserve"> capable of rapid responses to microbes.</w:t>
      </w:r>
    </w:p>
    <w:p w14:paraId="7943C1AB" w14:textId="7796FE8F" w:rsidR="002F1AF6" w:rsidRDefault="002F1AF6" w:rsidP="006F5D8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2F1AF6">
        <w:rPr>
          <w:rFonts w:ascii="Times New Roman" w:hAnsi="Times New Roman" w:cs="Times New Roman"/>
          <w:sz w:val="28"/>
          <w:szCs w:val="28"/>
        </w:rPr>
        <w:t xml:space="preserve">It acts as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2F1AF6">
        <w:rPr>
          <w:rFonts w:ascii="Times New Roman" w:hAnsi="Times New Roman" w:cs="Times New Roman"/>
          <w:sz w:val="28"/>
          <w:szCs w:val="28"/>
        </w:rPr>
        <w:t xml:space="preserve">first line of </w:t>
      </w:r>
      <w:proofErr w:type="spellStart"/>
      <w:r w:rsidRPr="002F1AF6">
        <w:rPr>
          <w:rFonts w:ascii="Times New Roman" w:hAnsi="Times New Roman" w:cs="Times New Roman"/>
          <w:sz w:val="28"/>
          <w:szCs w:val="28"/>
        </w:rPr>
        <w:t>defence</w:t>
      </w:r>
      <w:proofErr w:type="spellEnd"/>
      <w:r w:rsidRPr="002F1AF6">
        <w:rPr>
          <w:rFonts w:ascii="Times New Roman" w:hAnsi="Times New Roman" w:cs="Times New Roman"/>
          <w:sz w:val="28"/>
          <w:szCs w:val="28"/>
        </w:rPr>
        <w:t xml:space="preserve"> against infections, microorganisms, their products before they cause disease.</w:t>
      </w:r>
    </w:p>
    <w:p w14:paraId="76B0A670" w14:textId="44EEDF0E" w:rsidR="002F1AF6" w:rsidRDefault="002F1AF6" w:rsidP="002F1AF6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 w:rsidRPr="002F1AF6">
        <w:rPr>
          <w:rFonts w:ascii="Times New Roman" w:hAnsi="Times New Roman" w:cs="Times New Roman"/>
          <w:b/>
          <w:bCs/>
          <w:sz w:val="28"/>
          <w:szCs w:val="28"/>
        </w:rPr>
        <w:t>TYPES OF INNATE IMMUNITY:</w:t>
      </w:r>
    </w:p>
    <w:p w14:paraId="1AEFE5AB" w14:textId="61C303E2" w:rsidR="002F1AF6" w:rsidRPr="002F1AF6" w:rsidRDefault="002F1AF6" w:rsidP="002F1AF6">
      <w:pPr>
        <w:ind w:left="360"/>
        <w:rPr>
          <w:rFonts w:ascii="Times New Roman" w:hAnsi="Times New Roman" w:cs="Times New Roman"/>
          <w:sz w:val="28"/>
          <w:szCs w:val="28"/>
        </w:rPr>
      </w:pPr>
      <w:r w:rsidRPr="002F1AF6">
        <w:rPr>
          <w:rFonts w:ascii="Times New Roman" w:hAnsi="Times New Roman" w:cs="Times New Roman"/>
          <w:sz w:val="28"/>
          <w:szCs w:val="28"/>
        </w:rPr>
        <w:t>Innate immunity has three types</w:t>
      </w:r>
    </w:p>
    <w:p w14:paraId="26110733" w14:textId="77777777" w:rsidR="002F1AF6" w:rsidRPr="002F1AF6" w:rsidRDefault="002F1AF6" w:rsidP="002F1AF6">
      <w:pPr>
        <w:ind w:left="720"/>
        <w:rPr>
          <w:rFonts w:ascii="Times New Roman" w:hAnsi="Times New Roman" w:cs="Times New Roman"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sz w:val="28"/>
          <w:szCs w:val="28"/>
        </w:rPr>
        <w:t>1) Species Immunity</w:t>
      </w:r>
    </w:p>
    <w:p w14:paraId="764DFE20" w14:textId="77777777" w:rsidR="002F1AF6" w:rsidRPr="002F1AF6" w:rsidRDefault="002F1AF6" w:rsidP="002F1AF6">
      <w:pPr>
        <w:ind w:left="720"/>
        <w:rPr>
          <w:rFonts w:ascii="Times New Roman" w:hAnsi="Times New Roman" w:cs="Times New Roman"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sz w:val="28"/>
          <w:szCs w:val="28"/>
        </w:rPr>
        <w:t xml:space="preserve">2) Racial Immunity </w:t>
      </w:r>
    </w:p>
    <w:p w14:paraId="291B0039" w14:textId="64C42CE8" w:rsidR="002F1AF6" w:rsidRDefault="002F1AF6" w:rsidP="002F1AF6">
      <w:pPr>
        <w:ind w:left="720"/>
        <w:rPr>
          <w:rFonts w:ascii="Times New Roman" w:hAnsi="Times New Roman" w:cs="Times New Roman"/>
          <w:sz w:val="28"/>
          <w:szCs w:val="28"/>
        </w:rPr>
      </w:pPr>
      <w:r w:rsidRPr="002F1AF6">
        <w:rPr>
          <w:rFonts w:ascii="Times New Roman" w:hAnsi="Times New Roman" w:cs="Times New Roman"/>
          <w:sz w:val="28"/>
          <w:szCs w:val="28"/>
        </w:rPr>
        <w:t>3) Individual Immunity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4FBB88A" w14:textId="6EAA9270" w:rsidR="002F1AF6" w:rsidRDefault="002F1AF6" w:rsidP="002F1AF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F1AF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CQUIRED IMMUNITY: </w:t>
      </w:r>
    </w:p>
    <w:p w14:paraId="45212D47" w14:textId="77777777" w:rsidR="002F1AF6" w:rsidRPr="002F1AF6" w:rsidRDefault="002F1AF6" w:rsidP="006F5D86">
      <w:pPr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sz w:val="28"/>
          <w:szCs w:val="28"/>
        </w:rPr>
        <w:t>Acquired or adaptive immunity is the immunity that is developed by the host in its body after exposure to suitable antige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4321289" w14:textId="2A5C8B50" w:rsidR="002F1AF6" w:rsidRPr="002F1AF6" w:rsidRDefault="002F1AF6" w:rsidP="006F5D86">
      <w:pPr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Also </w:t>
      </w:r>
      <w:r w:rsidRPr="002F1AF6">
        <w:rPr>
          <w:rFonts w:ascii="Times New Roman" w:hAnsi="Times New Roman" w:cs="Times New Roman"/>
          <w:sz w:val="28"/>
          <w:szCs w:val="28"/>
        </w:rPr>
        <w:t xml:space="preserve">after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2F1AF6">
        <w:rPr>
          <w:rFonts w:ascii="Times New Roman" w:hAnsi="Times New Roman" w:cs="Times New Roman"/>
          <w:sz w:val="28"/>
          <w:szCs w:val="28"/>
        </w:rPr>
        <w:t>transfer of antibodies or lymphocyte from an immune donor.</w:t>
      </w:r>
    </w:p>
    <w:p w14:paraId="3FFDF5A6" w14:textId="05CFE2D0" w:rsidR="002F1AF6" w:rsidRPr="002F1AF6" w:rsidRDefault="002F1AF6" w:rsidP="002F1AF6">
      <w:pPr>
        <w:ind w:left="36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b/>
          <w:bCs/>
          <w:sz w:val="28"/>
          <w:szCs w:val="28"/>
        </w:rPr>
        <w:t>TYPES OF ACQUIRED IMMUNITY</w:t>
      </w:r>
    </w:p>
    <w:p w14:paraId="0CC5C018" w14:textId="2B746292" w:rsidR="002F1AF6" w:rsidRPr="002F1AF6" w:rsidRDefault="002F1AF6" w:rsidP="006F5D86">
      <w:pPr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F1AF6">
        <w:rPr>
          <w:rFonts w:ascii="Times New Roman" w:hAnsi="Times New Roman" w:cs="Times New Roman"/>
          <w:sz w:val="28"/>
          <w:szCs w:val="28"/>
        </w:rPr>
        <w:lastRenderedPageBreak/>
        <w:t>Acquired Immunity is of two types</w:t>
      </w:r>
      <w:r>
        <w:rPr>
          <w:rFonts w:ascii="Times New Roman" w:hAnsi="Times New Roman" w:cs="Times New Roman"/>
          <w:sz w:val="28"/>
          <w:szCs w:val="28"/>
        </w:rPr>
        <w:t xml:space="preserve"> which are :</w:t>
      </w:r>
    </w:p>
    <w:p w14:paraId="19670395" w14:textId="210A9266" w:rsidR="002F1AF6" w:rsidRPr="002F1AF6" w:rsidRDefault="002F1AF6" w:rsidP="006F5D86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2F1AF6">
        <w:rPr>
          <w:rFonts w:ascii="Times New Roman" w:hAnsi="Times New Roman" w:cs="Times New Roman"/>
          <w:sz w:val="28"/>
          <w:szCs w:val="28"/>
        </w:rPr>
        <w:t>Active</w:t>
      </w:r>
      <w:r>
        <w:rPr>
          <w:rFonts w:ascii="Times New Roman" w:hAnsi="Times New Roman" w:cs="Times New Roman"/>
          <w:sz w:val="28"/>
          <w:szCs w:val="28"/>
        </w:rPr>
        <w:t xml:space="preserve"> immunity</w:t>
      </w:r>
    </w:p>
    <w:p w14:paraId="20011AB6" w14:textId="77777777" w:rsidR="002F1AF6" w:rsidRPr="002F1AF6" w:rsidRDefault="002F1AF6" w:rsidP="006F5D86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2F1AF6">
        <w:rPr>
          <w:rFonts w:ascii="Times New Roman" w:hAnsi="Times New Roman" w:cs="Times New Roman"/>
          <w:sz w:val="28"/>
          <w:szCs w:val="28"/>
        </w:rPr>
        <w:t>Passive immunity</w:t>
      </w:r>
    </w:p>
    <w:p w14:paraId="20C0BA17" w14:textId="77777777" w:rsidR="002F1AF6" w:rsidRPr="002F1AF6" w:rsidRDefault="002F1AF6" w:rsidP="002F1AF6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</w:p>
    <w:p w14:paraId="7CE21E0A" w14:textId="77777777" w:rsidR="002F1AF6" w:rsidRPr="002F1AF6" w:rsidRDefault="002F1AF6" w:rsidP="002F1AF6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62758596" w14:textId="77777777" w:rsidR="002F1AF6" w:rsidRPr="002F1AF6" w:rsidRDefault="002F1AF6" w:rsidP="002F1AF6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C5090C6" w14:textId="77777777" w:rsidR="002F1AF6" w:rsidRPr="002F1AF6" w:rsidRDefault="002F1AF6" w:rsidP="002F1AF6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</w:p>
    <w:p w14:paraId="6C231881" w14:textId="77777777" w:rsidR="002F1AF6" w:rsidRPr="002F1AF6" w:rsidRDefault="002F1AF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2B90248" w14:textId="4C59FDB5" w:rsidR="00554FA9" w:rsidRDefault="00986F9C">
      <w:pPr>
        <w:rPr>
          <w:rFonts w:ascii="Times New Roman" w:hAnsi="Times New Roman" w:cs="Times New Roman"/>
          <w:sz w:val="28"/>
          <w:szCs w:val="28"/>
        </w:rPr>
      </w:pPr>
      <w:r w:rsidRPr="002560DC">
        <w:rPr>
          <w:rFonts w:ascii="Times New Roman" w:hAnsi="Times New Roman" w:cs="Times New Roman"/>
          <w:sz w:val="28"/>
          <w:szCs w:val="28"/>
        </w:rPr>
        <w:t>(</w:t>
      </w:r>
      <w:r w:rsidR="00CD28BD" w:rsidRPr="002560DC">
        <w:rPr>
          <w:rFonts w:ascii="Times New Roman" w:hAnsi="Times New Roman" w:cs="Times New Roman"/>
          <w:sz w:val="28"/>
          <w:szCs w:val="28"/>
        </w:rPr>
        <w:t>B</w:t>
      </w:r>
      <w:r w:rsidRPr="002560DC">
        <w:rPr>
          <w:rFonts w:ascii="Times New Roman" w:hAnsi="Times New Roman" w:cs="Times New Roman"/>
          <w:sz w:val="28"/>
          <w:szCs w:val="28"/>
        </w:rPr>
        <w:t xml:space="preserve">) </w:t>
      </w:r>
      <w:r w:rsidR="005833FB" w:rsidRPr="002560DC">
        <w:rPr>
          <w:rFonts w:ascii="Times New Roman" w:hAnsi="Times New Roman" w:cs="Times New Roman"/>
          <w:sz w:val="28"/>
          <w:szCs w:val="28"/>
        </w:rPr>
        <w:t>What is difference between Antigen and Antibody?</w:t>
      </w:r>
    </w:p>
    <w:p w14:paraId="3366D93A" w14:textId="17E0F190" w:rsidR="006F5D86" w:rsidRDefault="006F5D8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D86">
        <w:rPr>
          <w:rFonts w:ascii="Times New Roman" w:hAnsi="Times New Roman" w:cs="Times New Roman"/>
          <w:b/>
          <w:bCs/>
          <w:sz w:val="28"/>
          <w:szCs w:val="28"/>
        </w:rPr>
        <w:t>Answer</w:t>
      </w:r>
    </w:p>
    <w:p w14:paraId="2B9FDFF5" w14:textId="6A69AA56" w:rsidR="006F5D86" w:rsidRPr="006F5D86" w:rsidRDefault="006F5D8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F5D86">
        <w:rPr>
          <w:rFonts w:ascii="Times New Roman" w:hAnsi="Times New Roman" w:cs="Times New Roman"/>
          <w:b/>
          <w:bCs/>
          <w:sz w:val="28"/>
          <w:szCs w:val="28"/>
          <w:u w:val="single"/>
        </w:rPr>
        <w:t>DIFFERENCE BETEEWN ANTIBODY AND ANTIGEN:</w:t>
      </w:r>
    </w:p>
    <w:p w14:paraId="3A7C746B" w14:textId="77777777" w:rsidR="006F5D86" w:rsidRDefault="006F5D86" w:rsidP="006F5D86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6F5D86">
        <w:rPr>
          <w:rFonts w:ascii="Times New Roman" w:hAnsi="Times New Roman" w:cs="Times New Roman"/>
          <w:sz w:val="28"/>
          <w:szCs w:val="28"/>
        </w:rPr>
        <w:t xml:space="preserve">Antibodies are proteins that defend the body against pathogens by binding to antigens on the surface of these pathogens and stimulating their destruction. </w:t>
      </w:r>
    </w:p>
    <w:p w14:paraId="15CCD9F7" w14:textId="77777777" w:rsidR="006F5D86" w:rsidRDefault="006F5D86" w:rsidP="006F5D86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6F5D86">
        <w:rPr>
          <w:rFonts w:ascii="Times New Roman" w:hAnsi="Times New Roman" w:cs="Times New Roman"/>
          <w:sz w:val="28"/>
          <w:szCs w:val="28"/>
        </w:rPr>
        <w:t xml:space="preserve">Antigens are foreign substances which stimulate the production of antibodies. </w:t>
      </w:r>
    </w:p>
    <w:p w14:paraId="72B888F8" w14:textId="6ED2A8D4" w:rsidR="006F5D86" w:rsidRDefault="006F5D86" w:rsidP="006F5D86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6F5D86">
        <w:rPr>
          <w:rFonts w:ascii="Times New Roman" w:hAnsi="Times New Roman" w:cs="Times New Roman"/>
          <w:sz w:val="28"/>
          <w:szCs w:val="28"/>
        </w:rPr>
        <w:t>Antibodies usually only bind to one specific antigen.</w:t>
      </w:r>
    </w:p>
    <w:p w14:paraId="616CBC2A" w14:textId="77777777" w:rsidR="006F5D86" w:rsidRPr="006F5D86" w:rsidRDefault="006F5D86" w:rsidP="006F5D86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6F5D86">
        <w:rPr>
          <w:rFonts w:ascii="Times New Roman" w:hAnsi="Times New Roman" w:cs="Times New Roman"/>
          <w:sz w:val="28"/>
          <w:szCs w:val="28"/>
          <w:lang w:val="en-GB"/>
        </w:rPr>
        <w:t xml:space="preserve">Antigens are molecules capable of stimulating an immune response. </w:t>
      </w:r>
    </w:p>
    <w:p w14:paraId="5543947F" w14:textId="77777777" w:rsidR="006F5D86" w:rsidRPr="006F5D86" w:rsidRDefault="006F5D86" w:rsidP="006F5D86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6F5D86">
        <w:rPr>
          <w:rFonts w:ascii="Times New Roman" w:hAnsi="Times New Roman" w:cs="Times New Roman"/>
          <w:sz w:val="28"/>
          <w:szCs w:val="28"/>
          <w:lang w:val="en-GB"/>
        </w:rPr>
        <w:t xml:space="preserve">Each antigen has distinct surface features, or epitopes, resulting in specific responses. </w:t>
      </w:r>
    </w:p>
    <w:p w14:paraId="22A3AD86" w14:textId="1CA4C1A0" w:rsidR="006F5D86" w:rsidRPr="006F5D86" w:rsidRDefault="006F5D86" w:rsidP="006F5D86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6F5D86">
        <w:rPr>
          <w:rFonts w:ascii="Times New Roman" w:hAnsi="Times New Roman" w:cs="Times New Roman"/>
          <w:sz w:val="28"/>
          <w:szCs w:val="28"/>
          <w:lang w:val="en-GB"/>
        </w:rPr>
        <w:t>Antibodies are Y-shaped proteins produced by B cells of the immune system in response to exposure to antigens.</w:t>
      </w:r>
    </w:p>
    <w:p w14:paraId="22C61DCF" w14:textId="257249C5" w:rsidR="005833FB" w:rsidRPr="002560DC" w:rsidRDefault="005833FB">
      <w:pPr>
        <w:rPr>
          <w:rFonts w:ascii="Times New Roman" w:hAnsi="Times New Roman" w:cs="Times New Roman"/>
          <w:sz w:val="28"/>
          <w:szCs w:val="28"/>
        </w:rPr>
      </w:pPr>
    </w:p>
    <w:p w14:paraId="2C84CD8E" w14:textId="6C6CA574" w:rsidR="005833FB" w:rsidRDefault="005833FB">
      <w:pPr>
        <w:rPr>
          <w:rFonts w:ascii="Times New Roman" w:hAnsi="Times New Roman" w:cs="Times New Roman"/>
          <w:sz w:val="28"/>
          <w:szCs w:val="28"/>
        </w:rPr>
      </w:pPr>
      <w:r w:rsidRPr="002560DC">
        <w:rPr>
          <w:rFonts w:ascii="Times New Roman" w:hAnsi="Times New Roman" w:cs="Times New Roman"/>
          <w:b/>
          <w:bCs/>
          <w:sz w:val="28"/>
          <w:szCs w:val="28"/>
        </w:rPr>
        <w:t>Q4:</w:t>
      </w:r>
      <w:r w:rsidRPr="002560DC">
        <w:rPr>
          <w:rFonts w:ascii="Times New Roman" w:hAnsi="Times New Roman" w:cs="Times New Roman"/>
          <w:sz w:val="28"/>
          <w:szCs w:val="28"/>
        </w:rPr>
        <w:t xml:space="preserve"> (A) Write down different functions of Antibody</w:t>
      </w:r>
      <w:r w:rsidR="004E6F34">
        <w:rPr>
          <w:rFonts w:ascii="Times New Roman" w:hAnsi="Times New Roman" w:cs="Times New Roman"/>
          <w:sz w:val="28"/>
          <w:szCs w:val="28"/>
        </w:rPr>
        <w:t>.</w:t>
      </w:r>
    </w:p>
    <w:p w14:paraId="1F1431B4" w14:textId="0B342749" w:rsidR="004E6F34" w:rsidRDefault="004E6F3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</w:rPr>
        <w:t>ANSWER:</w:t>
      </w:r>
    </w:p>
    <w:p w14:paraId="6AD3C0FB" w14:textId="750DE4DD" w:rsidR="004E6F34" w:rsidRDefault="004E6F3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UNCTIONS OF ANTIBODY:</w:t>
      </w:r>
    </w:p>
    <w:p w14:paraId="4B5A16E9" w14:textId="6A7C4EC1" w:rsidR="004E6F34" w:rsidRDefault="004E6F34" w:rsidP="006F5D8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</w:rPr>
        <w:t>PHAGOCYTOSIS:</w:t>
      </w:r>
    </w:p>
    <w:p w14:paraId="3DE628FE" w14:textId="0953ECCC" w:rsidR="004E6F34" w:rsidRPr="004E6F34" w:rsidRDefault="004E6F34" w:rsidP="004E6F34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It plays a key role in the process of phagocytosis.</w:t>
      </w:r>
    </w:p>
    <w:p w14:paraId="498A027F" w14:textId="71D9BF8F" w:rsidR="004E6F34" w:rsidRPr="004E6F34" w:rsidRDefault="004E6F34" w:rsidP="006F5D8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</w:rPr>
        <w:t>NEUTRALIZATION OF INFECTIVITY</w:t>
      </w:r>
      <w:r w:rsidRPr="004E6F34">
        <w:rPr>
          <w:rFonts w:ascii="Times New Roman" w:hAnsi="Times New Roman" w:cs="Times New Roman"/>
          <w:sz w:val="28"/>
          <w:szCs w:val="28"/>
        </w:rPr>
        <w:t>:</w:t>
      </w:r>
    </w:p>
    <w:p w14:paraId="4996BD72" w14:textId="4EA713FE" w:rsidR="004E6F34" w:rsidRPr="004E6F34" w:rsidRDefault="004E6F34" w:rsidP="004E6F34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It neutralizes the spread of infection. </w:t>
      </w:r>
    </w:p>
    <w:p w14:paraId="44415CC4" w14:textId="77777777" w:rsidR="004E6F34" w:rsidRPr="004E6F34" w:rsidRDefault="004E6F34" w:rsidP="006F5D8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</w:rPr>
        <w:t>COMPLEMENT-MEDIATED LYSIS OF PATHOGENS</w:t>
      </w:r>
      <w:r w:rsidRPr="004E6F34">
        <w:rPr>
          <w:rFonts w:ascii="Times New Roman" w:hAnsi="Times New Roman" w:cs="Times New Roman"/>
          <w:sz w:val="28"/>
          <w:szCs w:val="28"/>
        </w:rPr>
        <w:t xml:space="preserve">:  </w:t>
      </w:r>
    </w:p>
    <w:p w14:paraId="6739A1D0" w14:textId="19E012E3" w:rsidR="004E6F34" w:rsidRPr="004E6F34" w:rsidRDefault="004E6F34" w:rsidP="004E6F34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lastRenderedPageBreak/>
        <w:t>Antibodies activate the complement system to destroy bacterial cells by lysis</w:t>
      </w:r>
    </w:p>
    <w:p w14:paraId="2901A94B" w14:textId="4B389979" w:rsidR="004E6F34" w:rsidRPr="004E6F34" w:rsidRDefault="004E6F34" w:rsidP="004E6F34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ADCC is independent of the immune </w:t>
      </w:r>
      <w:hyperlink r:id="rId6" w:history="1">
        <w:r w:rsidRPr="004E6F34">
          <w:rPr>
            <w:rStyle w:val="Hyperlink"/>
            <w:rFonts w:ascii="Times New Roman" w:hAnsi="Times New Roman" w:cs="Times New Roman"/>
            <w:color w:val="auto"/>
            <w:sz w:val="28"/>
            <w:szCs w:val="28"/>
            <w:u w:val="none"/>
          </w:rPr>
          <w:t>complement system</w:t>
        </w:r>
      </w:hyperlink>
      <w:r w:rsidRPr="004E6F34">
        <w:rPr>
          <w:rFonts w:ascii="Times New Roman" w:hAnsi="Times New Roman" w:cs="Times New Roman"/>
          <w:sz w:val="28"/>
          <w:szCs w:val="28"/>
        </w:rPr>
        <w:t xml:space="preserve"> that also lyses targets but does not require any other cell. </w:t>
      </w:r>
    </w:p>
    <w:p w14:paraId="0481B3A1" w14:textId="73239BA0" w:rsidR="004E6F34" w:rsidRPr="004E6F34" w:rsidRDefault="004E6F34" w:rsidP="006F5D8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</w:rPr>
        <w:t>CYTOTOXICITY:</w:t>
      </w:r>
    </w:p>
    <w:p w14:paraId="6F7F8DEB" w14:textId="0B746543" w:rsidR="004E6F34" w:rsidRPr="004E6F34" w:rsidRDefault="004E6F34" w:rsidP="004E6F34">
      <w:pPr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sz w:val="28"/>
          <w:szCs w:val="28"/>
        </w:rPr>
        <w:t>Antibody-dependent cellular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32DF2C1" w14:textId="77777777" w:rsidR="004E6F34" w:rsidRPr="004E6F34" w:rsidRDefault="004E6F34">
      <w:pPr>
        <w:rPr>
          <w:rFonts w:ascii="Times New Roman" w:hAnsi="Times New Roman" w:cs="Times New Roman"/>
          <w:sz w:val="28"/>
          <w:szCs w:val="28"/>
        </w:rPr>
      </w:pPr>
    </w:p>
    <w:p w14:paraId="703025DC" w14:textId="1C8201CE" w:rsidR="005833FB" w:rsidRDefault="005833FB">
      <w:pPr>
        <w:rPr>
          <w:rFonts w:ascii="Times New Roman" w:hAnsi="Times New Roman" w:cs="Times New Roman"/>
          <w:sz w:val="28"/>
          <w:szCs w:val="28"/>
        </w:rPr>
      </w:pPr>
      <w:r w:rsidRPr="002560DC">
        <w:rPr>
          <w:rFonts w:ascii="Times New Roman" w:hAnsi="Times New Roman" w:cs="Times New Roman"/>
          <w:sz w:val="28"/>
          <w:szCs w:val="28"/>
        </w:rPr>
        <w:t xml:space="preserve">       (B) Write difference between Primary and secondary response to an antigen</w:t>
      </w:r>
      <w:r w:rsidR="004E6F34">
        <w:rPr>
          <w:rFonts w:ascii="Times New Roman" w:hAnsi="Times New Roman" w:cs="Times New Roman"/>
          <w:sz w:val="28"/>
          <w:szCs w:val="28"/>
        </w:rPr>
        <w:t>.</w:t>
      </w:r>
    </w:p>
    <w:p w14:paraId="428BF7DB" w14:textId="557B944E" w:rsidR="004E6F34" w:rsidRDefault="004E6F3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</w:rPr>
        <w:t>ANSWER</w:t>
      </w:r>
    </w:p>
    <w:p w14:paraId="00F54843" w14:textId="7C5D0EBC" w:rsidR="004E6F34" w:rsidRDefault="004E6F3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DIFFERENCE BETWEEN PRIMARY AND SECONDARY RESPONSE:</w:t>
      </w:r>
    </w:p>
    <w:p w14:paraId="190B4187" w14:textId="6FBB0543" w:rsidR="004E6F34" w:rsidRDefault="004E6F34" w:rsidP="006F5D8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</w:rPr>
        <w:t>OCCUR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RE</w:t>
      </w: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</w:rPr>
        <w:t>NCE:</w:t>
      </w:r>
    </w:p>
    <w:p w14:paraId="74C5D685" w14:textId="6C082EF6" w:rsidR="004E6F34" w:rsidRPr="00FC4FC3" w:rsidRDefault="004E6F34" w:rsidP="006F5D8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w:r w:rsidRPr="00FC4FC3">
        <w:rPr>
          <w:rFonts w:ascii="Times New Roman" w:hAnsi="Times New Roman" w:cs="Times New Roman"/>
          <w:sz w:val="28"/>
          <w:szCs w:val="28"/>
        </w:rPr>
        <w:t xml:space="preserve">The primary </w:t>
      </w:r>
      <w:r w:rsidR="00FC4FC3" w:rsidRPr="00FC4FC3">
        <w:rPr>
          <w:rFonts w:ascii="Times New Roman" w:hAnsi="Times New Roman" w:cs="Times New Roman"/>
          <w:sz w:val="28"/>
          <w:szCs w:val="28"/>
        </w:rPr>
        <w:t xml:space="preserve">response occurs </w:t>
      </w:r>
      <w:r w:rsidR="00FC4FC3" w:rsidRPr="00FC4FC3">
        <w:rPr>
          <w:rFonts w:ascii="Times New Roman" w:hAnsi="Times New Roman" w:cs="Times New Roman"/>
          <w:sz w:val="28"/>
          <w:szCs w:val="28"/>
        </w:rPr>
        <w:t>as a result of primary contact with an antigen</w:t>
      </w:r>
      <w:r w:rsidR="00FC4FC3" w:rsidRPr="00FC4FC3">
        <w:rPr>
          <w:rFonts w:ascii="Times New Roman" w:hAnsi="Times New Roman" w:cs="Times New Roman"/>
          <w:sz w:val="28"/>
          <w:szCs w:val="28"/>
        </w:rPr>
        <w:t xml:space="preserve">, whereas the secondary response occurs as a </w:t>
      </w:r>
      <w:r w:rsidR="00FC4FC3" w:rsidRPr="00FC4FC3">
        <w:rPr>
          <w:rFonts w:ascii="Times New Roman" w:hAnsi="Times New Roman" w:cs="Times New Roman"/>
          <w:sz w:val="28"/>
          <w:szCs w:val="28"/>
        </w:rPr>
        <w:t>result of second and subsequent exposure of the same antigen</w:t>
      </w:r>
      <w:r w:rsidR="00FC4FC3" w:rsidRPr="00FC4FC3">
        <w:rPr>
          <w:rFonts w:ascii="Times New Roman" w:hAnsi="Times New Roman" w:cs="Times New Roman"/>
          <w:sz w:val="28"/>
          <w:szCs w:val="28"/>
        </w:rPr>
        <w:t>.</w:t>
      </w:r>
    </w:p>
    <w:p w14:paraId="02A1F3C1" w14:textId="77777777" w:rsidR="00FC4FC3" w:rsidRDefault="00FC4FC3" w:rsidP="006F5D8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C4FC3">
        <w:rPr>
          <w:rFonts w:ascii="Times New Roman" w:hAnsi="Times New Roman" w:cs="Times New Roman"/>
          <w:b/>
          <w:bCs/>
          <w:sz w:val="28"/>
          <w:szCs w:val="28"/>
          <w:u w:val="single"/>
        </w:rPr>
        <w:t>RESPONDING CELL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17E59B3A" w14:textId="77777777" w:rsidR="00FC4FC3" w:rsidRPr="00FC4FC3" w:rsidRDefault="00FC4FC3" w:rsidP="006F5D86">
      <w:pPr>
        <w:pStyle w:val="ListParagraph"/>
        <w:numPr>
          <w:ilvl w:val="0"/>
          <w:numId w:val="18"/>
        </w:numPr>
        <w:rPr>
          <w:sz w:val="28"/>
          <w:szCs w:val="28"/>
        </w:rPr>
      </w:pPr>
      <w:r w:rsidRPr="00FC4FC3">
        <w:rPr>
          <w:rFonts w:ascii="Times New Roman" w:hAnsi="Times New Roman" w:cs="Times New Roman"/>
          <w:sz w:val="28"/>
          <w:szCs w:val="28"/>
        </w:rPr>
        <w:t>Responding cell</w:t>
      </w:r>
      <w:r>
        <w:rPr>
          <w:rFonts w:ascii="Times New Roman" w:hAnsi="Times New Roman" w:cs="Times New Roman"/>
          <w:sz w:val="28"/>
          <w:szCs w:val="28"/>
        </w:rPr>
        <w:t xml:space="preserve"> of primary response</w:t>
      </w:r>
      <w:r w:rsidRPr="00FC4FC3">
        <w:rPr>
          <w:rFonts w:ascii="Times New Roman" w:hAnsi="Times New Roman" w:cs="Times New Roman"/>
          <w:sz w:val="28"/>
          <w:szCs w:val="28"/>
        </w:rPr>
        <w:t xml:space="preserve"> is naïve B-cell and T-cell.</w:t>
      </w:r>
    </w:p>
    <w:p w14:paraId="7D9521E2" w14:textId="48351372" w:rsidR="00FC4FC3" w:rsidRPr="00FC4FC3" w:rsidRDefault="00FC4FC3" w:rsidP="006F5D86">
      <w:pPr>
        <w:pStyle w:val="ListParagraph"/>
        <w:numPr>
          <w:ilvl w:val="0"/>
          <w:numId w:val="18"/>
        </w:numPr>
        <w:rPr>
          <w:sz w:val="28"/>
          <w:szCs w:val="28"/>
        </w:rPr>
      </w:pPr>
      <w:r w:rsidRPr="00FC4FC3">
        <w:rPr>
          <w:rFonts w:ascii="inherit" w:eastAsiaTheme="minorEastAsia" w:hAnsi="inherit"/>
          <w:color w:val="000000"/>
          <w:kern w:val="24"/>
          <w:sz w:val="36"/>
          <w:szCs w:val="36"/>
        </w:rPr>
        <w:t xml:space="preserve"> </w:t>
      </w:r>
      <w:r w:rsidRPr="00FC4FC3">
        <w:rPr>
          <w:sz w:val="28"/>
          <w:szCs w:val="28"/>
        </w:rPr>
        <w:t>Responding cell</w:t>
      </w:r>
      <w:r>
        <w:rPr>
          <w:sz w:val="28"/>
          <w:szCs w:val="28"/>
        </w:rPr>
        <w:t xml:space="preserve"> of secondary</w:t>
      </w:r>
      <w:r w:rsidRPr="00FC4FC3">
        <w:rPr>
          <w:sz w:val="28"/>
          <w:szCs w:val="28"/>
        </w:rPr>
        <w:t xml:space="preserve"> is memory cell</w:t>
      </w:r>
    </w:p>
    <w:p w14:paraId="1AC4D9D0" w14:textId="5EE67EEE" w:rsidR="00FC4FC3" w:rsidRPr="00FC4FC3" w:rsidRDefault="00FC4FC3" w:rsidP="006F5D86">
      <w:pPr>
        <w:pStyle w:val="ListParagraph"/>
        <w:numPr>
          <w:ilvl w:val="0"/>
          <w:numId w:val="17"/>
        </w:numPr>
        <w:rPr>
          <w:b/>
          <w:bCs/>
          <w:sz w:val="28"/>
          <w:szCs w:val="28"/>
          <w:u w:val="single"/>
        </w:rPr>
      </w:pPr>
      <w:r w:rsidRPr="00FC4FC3">
        <w:rPr>
          <w:b/>
          <w:bCs/>
          <w:sz w:val="28"/>
          <w:szCs w:val="28"/>
          <w:u w:val="single"/>
        </w:rPr>
        <w:t>LAG PHASE:</w:t>
      </w:r>
    </w:p>
    <w:p w14:paraId="7BF88100" w14:textId="405904D0" w:rsidR="00FC4FC3" w:rsidRPr="00FC4FC3" w:rsidRDefault="00FC4FC3" w:rsidP="006F5D86">
      <w:pPr>
        <w:pStyle w:val="ListParagraph"/>
        <w:numPr>
          <w:ilvl w:val="0"/>
          <w:numId w:val="20"/>
        </w:numPr>
        <w:rPr>
          <w:sz w:val="28"/>
          <w:szCs w:val="28"/>
        </w:rPr>
      </w:pPr>
      <w:r w:rsidRPr="00FC4FC3">
        <w:rPr>
          <w:sz w:val="28"/>
          <w:szCs w:val="28"/>
        </w:rPr>
        <w:t>Lag phase</w:t>
      </w:r>
      <w:r w:rsidRPr="00FC4FC3">
        <w:rPr>
          <w:sz w:val="28"/>
          <w:szCs w:val="28"/>
        </w:rPr>
        <w:t xml:space="preserve"> of primary response</w:t>
      </w:r>
      <w:r w:rsidRPr="00FC4FC3">
        <w:rPr>
          <w:sz w:val="28"/>
          <w:szCs w:val="28"/>
        </w:rPr>
        <w:t xml:space="preserve"> is often longer</w:t>
      </w:r>
      <w:r w:rsidRPr="00FC4FC3">
        <w:rPr>
          <w:sz w:val="28"/>
          <w:szCs w:val="28"/>
        </w:rPr>
        <w:t xml:space="preserve">, about </w:t>
      </w:r>
      <w:r w:rsidRPr="00FC4FC3">
        <w:rPr>
          <w:sz w:val="28"/>
          <w:szCs w:val="28"/>
        </w:rPr>
        <w:t>4-7 days, sometimes as long as weeks or months.</w:t>
      </w:r>
      <w:r w:rsidRPr="00FC4FC3">
        <w:rPr>
          <w:rFonts w:ascii="inherit" w:eastAsiaTheme="minorEastAsia" w:hAnsi="inherit"/>
          <w:color w:val="000000"/>
          <w:kern w:val="24"/>
          <w:sz w:val="36"/>
          <w:szCs w:val="36"/>
        </w:rPr>
        <w:t xml:space="preserve"> </w:t>
      </w:r>
    </w:p>
    <w:p w14:paraId="4B84003B" w14:textId="3C100E86" w:rsidR="00FC4FC3" w:rsidRPr="00FC4FC3" w:rsidRDefault="00FC4FC3" w:rsidP="006F5D86">
      <w:pPr>
        <w:pStyle w:val="ListParagraph"/>
        <w:numPr>
          <w:ilvl w:val="0"/>
          <w:numId w:val="20"/>
        </w:numPr>
        <w:rPr>
          <w:sz w:val="28"/>
          <w:szCs w:val="28"/>
        </w:rPr>
      </w:pPr>
      <w:r w:rsidRPr="00FC4FC3">
        <w:rPr>
          <w:rFonts w:ascii="Times New Roman" w:eastAsiaTheme="minorEastAsia" w:hAnsi="Times New Roman" w:cs="Times New Roman"/>
          <w:color w:val="000000"/>
          <w:kern w:val="24"/>
          <w:sz w:val="28"/>
          <w:szCs w:val="28"/>
          <w:lang w:val="en-GB"/>
        </w:rPr>
        <w:t xml:space="preserve">Whereas the </w:t>
      </w:r>
      <w:r w:rsidRPr="00FC4FC3">
        <w:rPr>
          <w:sz w:val="28"/>
          <w:szCs w:val="28"/>
        </w:rPr>
        <w:t>Lag phase</w:t>
      </w:r>
      <w:r w:rsidRPr="00FC4FC3">
        <w:rPr>
          <w:sz w:val="28"/>
          <w:szCs w:val="28"/>
        </w:rPr>
        <w:t xml:space="preserve"> of secondary response </w:t>
      </w:r>
      <w:r w:rsidRPr="00FC4FC3">
        <w:rPr>
          <w:sz w:val="28"/>
          <w:szCs w:val="28"/>
        </w:rPr>
        <w:t xml:space="preserve"> is shorter</w:t>
      </w:r>
      <w:r w:rsidRPr="00FC4FC3">
        <w:rPr>
          <w:sz w:val="28"/>
          <w:szCs w:val="28"/>
        </w:rPr>
        <w:t>, a</w:t>
      </w:r>
      <w:r>
        <w:rPr>
          <w:sz w:val="28"/>
          <w:szCs w:val="28"/>
        </w:rPr>
        <w:t>b</w:t>
      </w:r>
      <w:r w:rsidRPr="00FC4FC3">
        <w:rPr>
          <w:sz w:val="28"/>
          <w:szCs w:val="28"/>
        </w:rPr>
        <w:t xml:space="preserve">out </w:t>
      </w:r>
      <w:r w:rsidRPr="00FC4FC3">
        <w:rPr>
          <w:sz w:val="28"/>
          <w:szCs w:val="28"/>
        </w:rPr>
        <w:t>1-4 days due to the presence of memory cell</w:t>
      </w:r>
    </w:p>
    <w:p w14:paraId="4BA04C19" w14:textId="6C7CFD74" w:rsidR="00FC4FC3" w:rsidRPr="00FC4FC3" w:rsidRDefault="00FC4FC3" w:rsidP="006F5D86">
      <w:pPr>
        <w:pStyle w:val="ListParagraph"/>
        <w:numPr>
          <w:ilvl w:val="0"/>
          <w:numId w:val="17"/>
        </w:numPr>
        <w:rPr>
          <w:b/>
          <w:bCs/>
          <w:sz w:val="28"/>
          <w:szCs w:val="28"/>
          <w:u w:val="single"/>
        </w:rPr>
      </w:pPr>
      <w:r w:rsidRPr="00FC4FC3">
        <w:rPr>
          <w:b/>
          <w:bCs/>
          <w:sz w:val="28"/>
          <w:szCs w:val="28"/>
          <w:u w:val="single"/>
        </w:rPr>
        <w:t>LEVEL:</w:t>
      </w:r>
    </w:p>
    <w:p w14:paraId="0CC35553" w14:textId="77777777" w:rsidR="00FC4FC3" w:rsidRPr="00FC4FC3" w:rsidRDefault="00FC4FC3" w:rsidP="006F5D86">
      <w:pPr>
        <w:pStyle w:val="ListParagraph"/>
        <w:numPr>
          <w:ilvl w:val="0"/>
          <w:numId w:val="19"/>
        </w:numPr>
        <w:rPr>
          <w:sz w:val="28"/>
          <w:szCs w:val="28"/>
        </w:rPr>
      </w:pPr>
      <w:r w:rsidRPr="00FC4FC3">
        <w:rPr>
          <w:sz w:val="28"/>
          <w:szCs w:val="28"/>
          <w:lang w:val="en-GB"/>
        </w:rPr>
        <w:t>Level of antibody</w:t>
      </w:r>
      <w:r>
        <w:rPr>
          <w:sz w:val="28"/>
          <w:szCs w:val="28"/>
          <w:lang w:val="en-GB"/>
        </w:rPr>
        <w:t xml:space="preserve"> in primary response</w:t>
      </w:r>
      <w:r w:rsidRPr="00FC4FC3">
        <w:rPr>
          <w:sz w:val="28"/>
          <w:szCs w:val="28"/>
          <w:lang w:val="en-GB"/>
        </w:rPr>
        <w:t xml:space="preserve"> reaches peak in 7 to 10 days.</w:t>
      </w:r>
      <w:r w:rsidRPr="00FC4FC3">
        <w:rPr>
          <w:rFonts w:ascii="inherit" w:eastAsiaTheme="minorEastAsia" w:hAnsi="inherit"/>
          <w:color w:val="000000"/>
          <w:kern w:val="24"/>
          <w:sz w:val="36"/>
          <w:szCs w:val="36"/>
          <w:lang w:val="en-GB"/>
        </w:rPr>
        <w:t xml:space="preserve"> </w:t>
      </w:r>
    </w:p>
    <w:p w14:paraId="69E70C06" w14:textId="2C9AF23D" w:rsidR="00FC4FC3" w:rsidRDefault="00FC4FC3" w:rsidP="006F5D86">
      <w:pPr>
        <w:pStyle w:val="ListParagraph"/>
        <w:numPr>
          <w:ilvl w:val="0"/>
          <w:numId w:val="19"/>
        </w:numPr>
        <w:rPr>
          <w:sz w:val="28"/>
          <w:szCs w:val="28"/>
        </w:rPr>
      </w:pPr>
      <w:r w:rsidRPr="00FC4FC3">
        <w:rPr>
          <w:sz w:val="28"/>
          <w:szCs w:val="28"/>
        </w:rPr>
        <w:t>Level of antibody</w:t>
      </w:r>
      <w:r>
        <w:rPr>
          <w:sz w:val="28"/>
          <w:szCs w:val="28"/>
        </w:rPr>
        <w:t xml:space="preserve"> in secondary</w:t>
      </w:r>
      <w:r w:rsidRPr="00FC4FC3">
        <w:rPr>
          <w:sz w:val="28"/>
          <w:szCs w:val="28"/>
        </w:rPr>
        <w:t xml:space="preserve"> reaches peak in 3 to 5 days</w:t>
      </w:r>
    </w:p>
    <w:p w14:paraId="3D5A5B25" w14:textId="19F8C7D5" w:rsidR="00FC4FC3" w:rsidRDefault="00FC4FC3" w:rsidP="006F5D86">
      <w:pPr>
        <w:pStyle w:val="ListParagraph"/>
        <w:numPr>
          <w:ilvl w:val="0"/>
          <w:numId w:val="17"/>
        </w:numPr>
        <w:rPr>
          <w:b/>
          <w:bCs/>
          <w:sz w:val="28"/>
          <w:szCs w:val="28"/>
          <w:u w:val="single"/>
        </w:rPr>
      </w:pPr>
      <w:r w:rsidRPr="00FC4FC3">
        <w:rPr>
          <w:b/>
          <w:bCs/>
          <w:sz w:val="28"/>
          <w:szCs w:val="28"/>
          <w:u w:val="single"/>
        </w:rPr>
        <w:t>TIME PERIOD:</w:t>
      </w:r>
    </w:p>
    <w:p w14:paraId="4C941844" w14:textId="77777777" w:rsidR="00FC4FC3" w:rsidRPr="00FC4FC3" w:rsidRDefault="00FC4FC3" w:rsidP="006F5D86">
      <w:pPr>
        <w:pStyle w:val="ListParagraph"/>
        <w:numPr>
          <w:ilvl w:val="0"/>
          <w:numId w:val="21"/>
        </w:numPr>
        <w:rPr>
          <w:sz w:val="28"/>
          <w:szCs w:val="28"/>
        </w:rPr>
      </w:pPr>
      <w:r w:rsidRPr="00FC4FC3">
        <w:rPr>
          <w:sz w:val="28"/>
          <w:szCs w:val="28"/>
        </w:rPr>
        <w:t xml:space="preserve">It takes </w:t>
      </w:r>
      <w:r w:rsidRPr="00FC4FC3">
        <w:rPr>
          <w:sz w:val="28"/>
          <w:szCs w:val="28"/>
        </w:rPr>
        <w:t xml:space="preserve">a </w:t>
      </w:r>
      <w:r w:rsidRPr="00FC4FC3">
        <w:rPr>
          <w:sz w:val="28"/>
          <w:szCs w:val="28"/>
        </w:rPr>
        <w:t>longer time to establish immunity</w:t>
      </w:r>
      <w:r>
        <w:rPr>
          <w:sz w:val="28"/>
          <w:szCs w:val="28"/>
        </w:rPr>
        <w:t xml:space="preserve"> in primary response</w:t>
      </w:r>
      <w:r w:rsidRPr="00FC4FC3">
        <w:rPr>
          <w:sz w:val="28"/>
          <w:szCs w:val="28"/>
        </w:rPr>
        <w:t>.</w:t>
      </w:r>
      <w:r w:rsidRPr="00FC4FC3">
        <w:rPr>
          <w:rFonts w:ascii="inherit" w:eastAsiaTheme="minorEastAsia" w:hAnsi="inherit"/>
          <w:color w:val="000000"/>
          <w:kern w:val="24"/>
          <w:sz w:val="36"/>
          <w:szCs w:val="36"/>
        </w:rPr>
        <w:t xml:space="preserve"> </w:t>
      </w:r>
    </w:p>
    <w:p w14:paraId="38AD0A7C" w14:textId="3DB83FBE" w:rsidR="00FC4FC3" w:rsidRPr="00FC4FC3" w:rsidRDefault="00FC4FC3" w:rsidP="006F5D86">
      <w:pPr>
        <w:pStyle w:val="ListParagraph"/>
        <w:numPr>
          <w:ilvl w:val="0"/>
          <w:numId w:val="21"/>
        </w:numPr>
        <w:rPr>
          <w:sz w:val="28"/>
          <w:szCs w:val="28"/>
        </w:rPr>
      </w:pPr>
      <w:r w:rsidRPr="00FC4FC3">
        <w:rPr>
          <w:sz w:val="28"/>
          <w:szCs w:val="28"/>
        </w:rPr>
        <w:t>Takes shorter time to establish immunity</w:t>
      </w:r>
      <w:r>
        <w:rPr>
          <w:sz w:val="28"/>
          <w:szCs w:val="28"/>
        </w:rPr>
        <w:t xml:space="preserve"> in secondary</w:t>
      </w:r>
      <w:r w:rsidRPr="00FC4FC3">
        <w:rPr>
          <w:sz w:val="28"/>
          <w:szCs w:val="28"/>
        </w:rPr>
        <w:t>.</w:t>
      </w:r>
    </w:p>
    <w:p w14:paraId="7F66A982" w14:textId="6FA0DA14" w:rsidR="00FC4FC3" w:rsidRDefault="00FC4FC3" w:rsidP="006F5D86">
      <w:pPr>
        <w:pStyle w:val="ListParagraph"/>
        <w:numPr>
          <w:ilvl w:val="0"/>
          <w:numId w:val="17"/>
        </w:numPr>
        <w:rPr>
          <w:b/>
          <w:bCs/>
          <w:sz w:val="28"/>
          <w:szCs w:val="28"/>
          <w:u w:val="single"/>
        </w:rPr>
      </w:pPr>
      <w:r w:rsidRPr="00FC4FC3">
        <w:rPr>
          <w:b/>
          <w:bCs/>
          <w:sz w:val="28"/>
          <w:szCs w:val="28"/>
          <w:u w:val="single"/>
        </w:rPr>
        <w:t>FIRST ANTIBODY PRODUCED:</w:t>
      </w:r>
    </w:p>
    <w:p w14:paraId="7AAE369C" w14:textId="77777777" w:rsidR="00FC4FC3" w:rsidRDefault="00FC4FC3" w:rsidP="006F5D86">
      <w:pPr>
        <w:pStyle w:val="ListParagraph"/>
        <w:numPr>
          <w:ilvl w:val="0"/>
          <w:numId w:val="22"/>
        </w:numPr>
        <w:rPr>
          <w:sz w:val="28"/>
          <w:szCs w:val="28"/>
        </w:rPr>
      </w:pPr>
      <w:r w:rsidRPr="00FC4FC3">
        <w:rPr>
          <w:sz w:val="28"/>
          <w:szCs w:val="28"/>
        </w:rPr>
        <w:t>First antibody produced</w:t>
      </w:r>
      <w:r>
        <w:rPr>
          <w:sz w:val="28"/>
          <w:szCs w:val="28"/>
        </w:rPr>
        <w:t xml:space="preserve"> in primary</w:t>
      </w:r>
      <w:r w:rsidRPr="00FC4FC3">
        <w:rPr>
          <w:sz w:val="28"/>
          <w:szCs w:val="28"/>
        </w:rPr>
        <w:t xml:space="preserve"> is mainly IgM. </w:t>
      </w:r>
    </w:p>
    <w:p w14:paraId="36CF87FE" w14:textId="4072C5B8" w:rsidR="00FC4FC3" w:rsidRPr="00FC4FC3" w:rsidRDefault="00FC4FC3" w:rsidP="006F5D86">
      <w:pPr>
        <w:pStyle w:val="ListParagraph"/>
        <w:numPr>
          <w:ilvl w:val="0"/>
          <w:numId w:val="22"/>
        </w:numPr>
        <w:rPr>
          <w:sz w:val="28"/>
          <w:szCs w:val="28"/>
        </w:rPr>
      </w:pPr>
      <w:r>
        <w:rPr>
          <w:sz w:val="28"/>
          <w:szCs w:val="28"/>
        </w:rPr>
        <w:t>In secondary response m</w:t>
      </w:r>
      <w:r w:rsidRPr="00FC4FC3">
        <w:rPr>
          <w:sz w:val="28"/>
          <w:szCs w:val="28"/>
        </w:rPr>
        <w:t xml:space="preserve">ainly IgG antibody is produced. Although sometimes small amount of IgM are produced. </w:t>
      </w:r>
    </w:p>
    <w:p w14:paraId="08DB360B" w14:textId="52A0F6E9" w:rsidR="00FC4FC3" w:rsidRPr="00FC4FC3" w:rsidRDefault="00FC4FC3" w:rsidP="00FC4FC3">
      <w:pPr>
        <w:pStyle w:val="ListParagraph"/>
        <w:rPr>
          <w:b/>
          <w:bCs/>
          <w:sz w:val="28"/>
          <w:szCs w:val="28"/>
          <w:u w:val="single"/>
        </w:rPr>
      </w:pPr>
    </w:p>
    <w:p w14:paraId="7816FA43" w14:textId="6177F72F" w:rsidR="00FC4FC3" w:rsidRPr="00FC4FC3" w:rsidRDefault="00FC4FC3" w:rsidP="00FC4FC3">
      <w:pPr>
        <w:pStyle w:val="ListParagraph"/>
        <w:rPr>
          <w:b/>
          <w:bCs/>
          <w:sz w:val="28"/>
          <w:szCs w:val="28"/>
          <w:u w:val="single"/>
        </w:rPr>
      </w:pPr>
    </w:p>
    <w:p w14:paraId="12143F95" w14:textId="5FC52A54" w:rsidR="00FC4FC3" w:rsidRPr="00FC4FC3" w:rsidRDefault="00FC4FC3" w:rsidP="00FC4FC3">
      <w:pPr>
        <w:pStyle w:val="ListParagraph"/>
        <w:rPr>
          <w:sz w:val="28"/>
          <w:szCs w:val="28"/>
        </w:rPr>
      </w:pPr>
    </w:p>
    <w:p w14:paraId="10FE9599" w14:textId="7249D537" w:rsidR="00FC4FC3" w:rsidRPr="00FC4FC3" w:rsidRDefault="00FC4FC3" w:rsidP="00FC4FC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2CFE558" w14:textId="77777777" w:rsidR="004E6F34" w:rsidRPr="004E6F34" w:rsidRDefault="004E6F3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9726AE5" w14:textId="77777777" w:rsidR="004E6F34" w:rsidRPr="002560DC" w:rsidRDefault="004E6F34">
      <w:pPr>
        <w:rPr>
          <w:rFonts w:ascii="Times New Roman" w:hAnsi="Times New Roman" w:cs="Times New Roman"/>
          <w:sz w:val="28"/>
          <w:szCs w:val="28"/>
        </w:rPr>
      </w:pPr>
    </w:p>
    <w:p w14:paraId="201E0798" w14:textId="3B161DF9" w:rsidR="005833FB" w:rsidRPr="002560DC" w:rsidRDefault="005833FB">
      <w:pPr>
        <w:rPr>
          <w:rFonts w:ascii="Times New Roman" w:hAnsi="Times New Roman" w:cs="Times New Roman"/>
          <w:sz w:val="28"/>
          <w:szCs w:val="28"/>
        </w:rPr>
      </w:pPr>
    </w:p>
    <w:p w14:paraId="5A88A56F" w14:textId="24B2E933" w:rsidR="005833FB" w:rsidRDefault="005833FB">
      <w:pPr>
        <w:rPr>
          <w:rFonts w:ascii="Times New Roman" w:hAnsi="Times New Roman" w:cs="Times New Roman"/>
          <w:sz w:val="28"/>
          <w:szCs w:val="28"/>
        </w:rPr>
      </w:pPr>
      <w:r w:rsidRPr="002560DC">
        <w:rPr>
          <w:rFonts w:ascii="Times New Roman" w:hAnsi="Times New Roman" w:cs="Times New Roman"/>
          <w:b/>
          <w:bCs/>
          <w:sz w:val="28"/>
          <w:szCs w:val="28"/>
        </w:rPr>
        <w:t>Q5:</w:t>
      </w:r>
      <w:r w:rsidRPr="002560DC">
        <w:rPr>
          <w:rFonts w:ascii="Times New Roman" w:hAnsi="Times New Roman" w:cs="Times New Roman"/>
          <w:sz w:val="28"/>
          <w:szCs w:val="28"/>
        </w:rPr>
        <w:t xml:space="preserve"> Write difference between cell mediated and Antibody Mediated Immunity</w:t>
      </w:r>
      <w:r w:rsidR="004E6F34">
        <w:rPr>
          <w:rFonts w:ascii="Times New Roman" w:hAnsi="Times New Roman" w:cs="Times New Roman"/>
          <w:sz w:val="28"/>
          <w:szCs w:val="28"/>
        </w:rPr>
        <w:t>.</w:t>
      </w:r>
    </w:p>
    <w:p w14:paraId="7EA90D7C" w14:textId="1CA8889A" w:rsidR="004E6F34" w:rsidRDefault="004E6F3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</w:rPr>
        <w:t>ANSWER</w:t>
      </w:r>
    </w:p>
    <w:p w14:paraId="088D4C32" w14:textId="6F3FA75F" w:rsidR="004E6F34" w:rsidRPr="004E6F34" w:rsidRDefault="004E6F34" w:rsidP="004E6F3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</w:rPr>
        <w:t>CELL MEDIATE IMMUNITY:</w:t>
      </w:r>
    </w:p>
    <w:p w14:paraId="096FAA90" w14:textId="0DE38665" w:rsidR="004E6F34" w:rsidRPr="004E6F34" w:rsidRDefault="004E6F34" w:rsidP="006F5D86">
      <w:pPr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The c</w:t>
      </w:r>
      <w:r w:rsidRPr="004E6F34">
        <w:rPr>
          <w:rFonts w:ascii="Times New Roman" w:hAnsi="Times New Roman" w:cs="Times New Roman"/>
          <w:sz w:val="28"/>
          <w:szCs w:val="28"/>
        </w:rPr>
        <w:t xml:space="preserve">ell mediated immunity </w:t>
      </w:r>
      <w:bookmarkStart w:id="5" w:name="_Hlk43978076"/>
      <w:r w:rsidRPr="004E6F34">
        <w:rPr>
          <w:rFonts w:ascii="Times New Roman" w:hAnsi="Times New Roman" w:cs="Times New Roman"/>
          <w:sz w:val="28"/>
          <w:szCs w:val="28"/>
        </w:rPr>
        <w:t xml:space="preserve">is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4E6F34">
        <w:rPr>
          <w:rFonts w:ascii="Times New Roman" w:hAnsi="Times New Roman" w:cs="Times New Roman"/>
          <w:sz w:val="28"/>
          <w:szCs w:val="28"/>
        </w:rPr>
        <w:t>second line of defence</w:t>
      </w:r>
      <w:r>
        <w:rPr>
          <w:rFonts w:ascii="Times New Roman" w:hAnsi="Times New Roman" w:cs="Times New Roman"/>
          <w:sz w:val="28"/>
          <w:szCs w:val="28"/>
        </w:rPr>
        <w:t>.</w:t>
      </w:r>
      <w:bookmarkEnd w:id="5"/>
    </w:p>
    <w:p w14:paraId="1BEF0F43" w14:textId="7804CC23" w:rsidR="004E6F34" w:rsidRPr="004E6F34" w:rsidRDefault="004E6F34" w:rsidP="006F5D86">
      <w:pPr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It is the</w:t>
      </w:r>
      <w:r w:rsidRPr="004E6F34">
        <w:rPr>
          <w:rFonts w:ascii="Times New Roman" w:hAnsi="Times New Roman" w:cs="Times New Roman"/>
          <w:sz w:val="28"/>
          <w:szCs w:val="28"/>
        </w:rPr>
        <w:t xml:space="preserve"> main defence against </w:t>
      </w:r>
      <w:bookmarkStart w:id="6" w:name="_Hlk43978163"/>
      <w:r w:rsidRPr="004E6F34">
        <w:rPr>
          <w:rFonts w:ascii="Times New Roman" w:hAnsi="Times New Roman" w:cs="Times New Roman"/>
          <w:sz w:val="28"/>
          <w:szCs w:val="28"/>
        </w:rPr>
        <w:t xml:space="preserve">intracellular bacteria </w:t>
      </w:r>
      <w:bookmarkEnd w:id="6"/>
    </w:p>
    <w:p w14:paraId="6B1858D1" w14:textId="0B2BF733" w:rsidR="004E6F34" w:rsidRPr="004E6F34" w:rsidRDefault="004E6F34" w:rsidP="004E6F34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</w:rPr>
        <w:t>PHYSIOLOGY OF CELL MEDIATE IMMUNITY:</w:t>
      </w:r>
    </w:p>
    <w:p w14:paraId="5D43947A" w14:textId="24AE438A" w:rsidR="004E6F34" w:rsidRPr="004E6F34" w:rsidRDefault="004E6F34" w:rsidP="006F5D8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sz w:val="28"/>
          <w:szCs w:val="28"/>
        </w:rPr>
        <w:t>Mycobacterium tuberculosis enters the body</w:t>
      </w:r>
      <w:r w:rsidRPr="004E6F34">
        <w:rPr>
          <w:rFonts w:ascii="Times New Roman" w:hAnsi="Times New Roman" w:cs="Times New Roman"/>
          <w:sz w:val="28"/>
          <w:szCs w:val="28"/>
        </w:rPr>
        <w:t xml:space="preserve"> that is i</w:t>
      </w:r>
      <w:r w:rsidRPr="004E6F34">
        <w:rPr>
          <w:rFonts w:ascii="Times New Roman" w:hAnsi="Times New Roman" w:cs="Times New Roman"/>
          <w:sz w:val="28"/>
          <w:szCs w:val="28"/>
        </w:rPr>
        <w:t>ngested by Macrophage</w:t>
      </w:r>
      <w:r w:rsidRPr="004E6F34">
        <w:rPr>
          <w:rFonts w:ascii="Times New Roman" w:hAnsi="Times New Roman" w:cs="Times New Roman"/>
          <w:sz w:val="28"/>
          <w:szCs w:val="28"/>
        </w:rPr>
        <w:t>.</w:t>
      </w:r>
    </w:p>
    <w:p w14:paraId="405C49A0" w14:textId="6150557C" w:rsidR="004E6F34" w:rsidRPr="004E6F34" w:rsidRDefault="004E6F34" w:rsidP="006F5D8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sz w:val="28"/>
          <w:szCs w:val="28"/>
        </w:rPr>
        <w:t xml:space="preserve">The </w:t>
      </w:r>
      <w:r w:rsidRPr="004E6F34">
        <w:rPr>
          <w:rFonts w:ascii="Times New Roman" w:hAnsi="Times New Roman" w:cs="Times New Roman"/>
          <w:sz w:val="28"/>
          <w:szCs w:val="28"/>
        </w:rPr>
        <w:t xml:space="preserve">Bacterium </w:t>
      </w:r>
      <w:r w:rsidRPr="004E6F34">
        <w:rPr>
          <w:rFonts w:ascii="Times New Roman" w:hAnsi="Times New Roman" w:cs="Times New Roman"/>
          <w:sz w:val="28"/>
          <w:szCs w:val="28"/>
        </w:rPr>
        <w:t xml:space="preserve">is </w:t>
      </w:r>
      <w:r w:rsidRPr="004E6F34">
        <w:rPr>
          <w:rFonts w:ascii="Times New Roman" w:hAnsi="Times New Roman" w:cs="Times New Roman"/>
          <w:sz w:val="28"/>
          <w:szCs w:val="28"/>
        </w:rPr>
        <w:t xml:space="preserve">broken down and </w:t>
      </w:r>
      <w:r w:rsidRPr="004E6F34">
        <w:rPr>
          <w:rFonts w:ascii="Times New Roman" w:hAnsi="Times New Roman" w:cs="Times New Roman"/>
          <w:sz w:val="28"/>
          <w:szCs w:val="28"/>
        </w:rPr>
        <w:t>the</w:t>
      </w:r>
      <w:r w:rsidRPr="004E6F34">
        <w:rPr>
          <w:rFonts w:ascii="Times New Roman" w:hAnsi="Times New Roman" w:cs="Times New Roman"/>
          <w:sz w:val="28"/>
          <w:szCs w:val="28"/>
        </w:rPr>
        <w:t xml:space="preserve"> antigen or epitopes appear on </w:t>
      </w:r>
      <w:r w:rsidRPr="004E6F34">
        <w:rPr>
          <w:rFonts w:ascii="Times New Roman" w:hAnsi="Times New Roman" w:cs="Times New Roman"/>
          <w:sz w:val="28"/>
          <w:szCs w:val="28"/>
        </w:rPr>
        <w:t xml:space="preserve">the </w:t>
      </w:r>
      <w:r w:rsidRPr="004E6F34">
        <w:rPr>
          <w:rFonts w:ascii="Times New Roman" w:hAnsi="Times New Roman" w:cs="Times New Roman"/>
          <w:sz w:val="28"/>
          <w:szCs w:val="28"/>
        </w:rPr>
        <w:t>surface of macrophage</w:t>
      </w:r>
      <w:r w:rsidRPr="004E6F34">
        <w:rPr>
          <w:rFonts w:ascii="Times New Roman" w:hAnsi="Times New Roman" w:cs="Times New Roman"/>
          <w:sz w:val="28"/>
          <w:szCs w:val="28"/>
        </w:rPr>
        <w:t>.</w:t>
      </w:r>
    </w:p>
    <w:p w14:paraId="7A4F95B5" w14:textId="53F27405" w:rsidR="004E6F34" w:rsidRPr="004E6F34" w:rsidRDefault="004E6F34" w:rsidP="006F5D8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sz w:val="28"/>
          <w:szCs w:val="28"/>
        </w:rPr>
        <w:t>The antigen-class II MCH protein complex interact</w:t>
      </w:r>
      <w:r w:rsidRPr="004E6F34">
        <w:rPr>
          <w:rFonts w:ascii="Times New Roman" w:hAnsi="Times New Roman" w:cs="Times New Roman"/>
          <w:sz w:val="28"/>
          <w:szCs w:val="28"/>
        </w:rPr>
        <w:t>s</w:t>
      </w:r>
      <w:r w:rsidRPr="004E6F34">
        <w:rPr>
          <w:rFonts w:ascii="Times New Roman" w:hAnsi="Times New Roman" w:cs="Times New Roman"/>
          <w:sz w:val="28"/>
          <w:szCs w:val="28"/>
        </w:rPr>
        <w:t xml:space="preserve"> with a</w:t>
      </w:r>
      <w:r w:rsidRPr="004E6F34">
        <w:rPr>
          <w:rFonts w:ascii="Times New Roman" w:hAnsi="Times New Roman" w:cs="Times New Roman"/>
          <w:sz w:val="28"/>
          <w:szCs w:val="28"/>
        </w:rPr>
        <w:t xml:space="preserve"> </w:t>
      </w:r>
      <w:r w:rsidRPr="004E6F34">
        <w:rPr>
          <w:rFonts w:ascii="Times New Roman" w:hAnsi="Times New Roman" w:cs="Times New Roman"/>
          <w:sz w:val="28"/>
          <w:szCs w:val="28"/>
        </w:rPr>
        <w:t>specific</w:t>
      </w:r>
      <w:r w:rsidRPr="004E6F34">
        <w:rPr>
          <w:rFonts w:ascii="Times New Roman" w:hAnsi="Times New Roman" w:cs="Times New Roman"/>
          <w:sz w:val="28"/>
          <w:szCs w:val="28"/>
        </w:rPr>
        <w:t xml:space="preserve"> antigen</w:t>
      </w:r>
      <w:r w:rsidRPr="004E6F34">
        <w:rPr>
          <w:rFonts w:ascii="Times New Roman" w:hAnsi="Times New Roman" w:cs="Times New Roman"/>
          <w:sz w:val="28"/>
          <w:szCs w:val="28"/>
        </w:rPr>
        <w:t xml:space="preserve"> receptor on </w:t>
      </w:r>
      <w:r w:rsidRPr="004E6F34">
        <w:rPr>
          <w:rFonts w:ascii="Times New Roman" w:hAnsi="Times New Roman" w:cs="Times New Roman"/>
          <w:sz w:val="28"/>
          <w:szCs w:val="28"/>
        </w:rPr>
        <w:t xml:space="preserve">the </w:t>
      </w:r>
      <w:r w:rsidRPr="004E6F34">
        <w:rPr>
          <w:rFonts w:ascii="Times New Roman" w:hAnsi="Times New Roman" w:cs="Times New Roman"/>
          <w:sz w:val="28"/>
          <w:szCs w:val="28"/>
        </w:rPr>
        <w:t>surface of helper T lymphocyte.</w:t>
      </w:r>
    </w:p>
    <w:p w14:paraId="24D87270" w14:textId="2453AA09" w:rsidR="004E6F34" w:rsidRPr="004E6F34" w:rsidRDefault="004E6F34" w:rsidP="006F5D86">
      <w:pPr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 xml:space="preserve">Activation </w:t>
      </w:r>
      <w:r>
        <w:rPr>
          <w:rFonts w:ascii="Times New Roman" w:hAnsi="Times New Roman" w:cs="Times New Roman"/>
          <w:sz w:val="28"/>
          <w:szCs w:val="28"/>
        </w:rPr>
        <w:t xml:space="preserve">of the </w:t>
      </w:r>
      <w:r w:rsidRPr="004E6F34">
        <w:rPr>
          <w:rFonts w:ascii="Times New Roman" w:hAnsi="Times New Roman" w:cs="Times New Roman"/>
          <w:sz w:val="28"/>
          <w:szCs w:val="28"/>
        </w:rPr>
        <w:t>antigen-specific helper T cell occur as result of the production of interleukin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588FFFD" w14:textId="77777777" w:rsidR="004E6F34" w:rsidRPr="004E6F34" w:rsidRDefault="004E6F34" w:rsidP="004E6F34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</w:p>
    <w:p w14:paraId="03D16E9F" w14:textId="77777777" w:rsidR="004E6F34" w:rsidRPr="004E6F34" w:rsidRDefault="004E6F34" w:rsidP="006F5D86">
      <w:pPr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 xml:space="preserve">These activated helper T cell, are helped by activated macrophages and these cells mediate one important component of cellular immunity specifically against </w:t>
      </w:r>
      <w:proofErr w:type="spellStart"/>
      <w:r w:rsidRPr="004E6F34">
        <w:rPr>
          <w:rFonts w:ascii="Times New Roman" w:hAnsi="Times New Roman" w:cs="Times New Roman"/>
          <w:sz w:val="28"/>
          <w:szCs w:val="28"/>
        </w:rPr>
        <w:t>Myco</w:t>
      </w:r>
      <w:proofErr w:type="spellEnd"/>
      <w:r w:rsidRPr="004E6F34">
        <w:rPr>
          <w:rFonts w:ascii="Times New Roman" w:hAnsi="Times New Roman" w:cs="Times New Roman"/>
          <w:sz w:val="28"/>
          <w:szCs w:val="28"/>
        </w:rPr>
        <w:t xml:space="preserve"> Bacterium tuberculosis.</w:t>
      </w:r>
    </w:p>
    <w:p w14:paraId="38AEDEA1" w14:textId="77777777" w:rsidR="004E6F34" w:rsidRPr="004E6F34" w:rsidRDefault="004E6F34" w:rsidP="004E6F34">
      <w:pPr>
        <w:spacing w:line="360" w:lineRule="auto"/>
        <w:ind w:left="720"/>
        <w:rPr>
          <w:rFonts w:ascii="Times New Roman" w:hAnsi="Times New Roman" w:cs="Times New Roman"/>
          <w:sz w:val="28"/>
          <w:szCs w:val="28"/>
          <w:lang w:val="en-US"/>
        </w:rPr>
      </w:pPr>
    </w:p>
    <w:p w14:paraId="5D3E0799" w14:textId="5D54C947" w:rsidR="004E6F34" w:rsidRDefault="004E6F34" w:rsidP="004E6F34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ANTIBODY MEDIATE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D</w:t>
      </w: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IMMUNITY:</w:t>
      </w:r>
    </w:p>
    <w:p w14:paraId="44B204CA" w14:textId="77777777" w:rsidR="004E6F34" w:rsidRPr="004E6F34" w:rsidRDefault="004E6F34" w:rsidP="004E6F34">
      <w:p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Antibody synthesis typically involves the cooperation of three cells</w:t>
      </w:r>
    </w:p>
    <w:p w14:paraId="7C6E922B" w14:textId="77777777" w:rsidR="004E6F34" w:rsidRPr="004E6F34" w:rsidRDefault="004E6F34" w:rsidP="006F5D86">
      <w:pPr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lastRenderedPageBreak/>
        <w:t>Macrophage</w:t>
      </w:r>
    </w:p>
    <w:p w14:paraId="38EA8531" w14:textId="77777777" w:rsidR="004E6F34" w:rsidRPr="004E6F34" w:rsidRDefault="004E6F34" w:rsidP="006F5D86">
      <w:pPr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Helper T cells</w:t>
      </w:r>
    </w:p>
    <w:p w14:paraId="18046F29" w14:textId="6B1BA60F" w:rsidR="004E6F34" w:rsidRPr="004E6F34" w:rsidRDefault="004E6F34" w:rsidP="006F5D86">
      <w:pPr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E6F34">
        <w:rPr>
          <w:rFonts w:ascii="Times New Roman" w:hAnsi="Times New Roman" w:cs="Times New Roman"/>
          <w:sz w:val="28"/>
          <w:szCs w:val="28"/>
        </w:rPr>
        <w:t>B cells</w:t>
      </w:r>
    </w:p>
    <w:p w14:paraId="1EBE8629" w14:textId="0CCE54E3" w:rsidR="004E6F34" w:rsidRDefault="004E6F34" w:rsidP="004E6F34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E6F34">
        <w:rPr>
          <w:rFonts w:ascii="Times New Roman" w:hAnsi="Times New Roman" w:cs="Times New Roman"/>
          <w:b/>
          <w:bCs/>
          <w:sz w:val="28"/>
          <w:szCs w:val="28"/>
          <w:u w:val="single"/>
        </w:rPr>
        <w:t>DIFFERENCE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629B327F" w14:textId="45845FFE" w:rsidR="004E6F34" w:rsidRDefault="004E6F34" w:rsidP="004E6F34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difference between cell mediate and antibody mediated immunity is the :</w:t>
      </w:r>
    </w:p>
    <w:p w14:paraId="02637D60" w14:textId="167C8C59" w:rsidR="004E6F34" w:rsidRPr="004E6F34" w:rsidRDefault="004E6F34" w:rsidP="006F5D86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E6F34">
        <w:rPr>
          <w:rFonts w:ascii="Times New Roman" w:hAnsi="Times New Roman" w:cs="Times New Roman"/>
          <w:sz w:val="28"/>
          <w:szCs w:val="28"/>
        </w:rPr>
        <w:t xml:space="preserve">The cell mediate immunity is </w:t>
      </w:r>
      <w:proofErr w:type="spellStart"/>
      <w:r w:rsidRPr="004E6F34">
        <w:rPr>
          <w:rFonts w:ascii="Times New Roman" w:hAnsi="Times New Roman" w:cs="Times New Roman"/>
          <w:sz w:val="28"/>
          <w:szCs w:val="28"/>
        </w:rPr>
        <w:t>is</w:t>
      </w:r>
      <w:proofErr w:type="spellEnd"/>
      <w:r w:rsidRPr="004E6F34">
        <w:rPr>
          <w:rFonts w:ascii="Times New Roman" w:hAnsi="Times New Roman" w:cs="Times New Roman"/>
          <w:sz w:val="28"/>
          <w:szCs w:val="28"/>
        </w:rPr>
        <w:t xml:space="preserve"> the second line of </w:t>
      </w:r>
      <w:proofErr w:type="spellStart"/>
      <w:r w:rsidRPr="004E6F34">
        <w:rPr>
          <w:rFonts w:ascii="Times New Roman" w:hAnsi="Times New Roman" w:cs="Times New Roman"/>
          <w:sz w:val="28"/>
          <w:szCs w:val="28"/>
        </w:rPr>
        <w:t>defence</w:t>
      </w:r>
      <w:proofErr w:type="spellEnd"/>
      <w:r w:rsidRPr="004E6F34">
        <w:rPr>
          <w:rFonts w:ascii="Times New Roman" w:hAnsi="Times New Roman" w:cs="Times New Roman"/>
          <w:sz w:val="28"/>
          <w:szCs w:val="28"/>
        </w:rPr>
        <w:t xml:space="preserve"> and antibody mediated immunity is third line of </w:t>
      </w:r>
      <w:proofErr w:type="spellStart"/>
      <w:r w:rsidRPr="004E6F34">
        <w:rPr>
          <w:rFonts w:ascii="Times New Roman" w:hAnsi="Times New Roman" w:cs="Times New Roman"/>
          <w:sz w:val="28"/>
          <w:szCs w:val="28"/>
        </w:rPr>
        <w:t>defence</w:t>
      </w:r>
      <w:proofErr w:type="spellEnd"/>
      <w:r w:rsidRPr="004E6F34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AB66F74" w14:textId="2D9F14D8" w:rsidR="004E6F34" w:rsidRPr="004E6F34" w:rsidRDefault="004E6F34" w:rsidP="006F5D86">
      <w:pPr>
        <w:pStyle w:val="ListParagraph"/>
        <w:numPr>
          <w:ilvl w:val="0"/>
          <w:numId w:val="15"/>
        </w:numPr>
        <w:spacing w:after="0" w:line="288" w:lineRule="auto"/>
        <w:rPr>
          <w:rFonts w:ascii="Times New Roman" w:eastAsia="Times New Roman" w:hAnsi="Times New Roman" w:cs="Times New Roman"/>
          <w:color w:val="B71E42"/>
          <w:sz w:val="40"/>
          <w:szCs w:val="24"/>
        </w:rPr>
      </w:pPr>
      <w:r w:rsidRPr="004E6F34">
        <w:rPr>
          <w:rFonts w:ascii="Times New Roman" w:hAnsi="Times New Roman" w:cs="Times New Roman"/>
          <w:sz w:val="28"/>
          <w:szCs w:val="28"/>
        </w:rPr>
        <w:t>Also, the cell medi</w:t>
      </w:r>
      <w:r w:rsidR="002F1AF6">
        <w:rPr>
          <w:rFonts w:ascii="Times New Roman" w:hAnsi="Times New Roman" w:cs="Times New Roman"/>
          <w:sz w:val="28"/>
          <w:szCs w:val="28"/>
        </w:rPr>
        <w:t>a</w:t>
      </w:r>
      <w:r w:rsidRPr="004E6F34">
        <w:rPr>
          <w:rFonts w:ascii="Times New Roman" w:hAnsi="Times New Roman" w:cs="Times New Roman"/>
          <w:sz w:val="28"/>
          <w:szCs w:val="28"/>
        </w:rPr>
        <w:t>te immunity i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efence</w:t>
      </w:r>
      <w:proofErr w:type="spellEnd"/>
      <w:r w:rsidRPr="004E6F34">
        <w:rPr>
          <w:rFonts w:ascii="Times New Roman" w:hAnsi="Times New Roman" w:cs="Times New Roman"/>
          <w:sz w:val="28"/>
          <w:szCs w:val="28"/>
        </w:rPr>
        <w:t xml:space="preserve"> against </w:t>
      </w:r>
      <w:r w:rsidRPr="004E6F34">
        <w:rPr>
          <w:rFonts w:ascii="Times New Roman" w:hAnsi="Times New Roman" w:cs="Times New Roman"/>
          <w:sz w:val="28"/>
          <w:szCs w:val="28"/>
        </w:rPr>
        <w:t>intracellular bacteria</w:t>
      </w:r>
      <w:r w:rsidRPr="004E6F34">
        <w:rPr>
          <w:rFonts w:ascii="Times New Roman" w:hAnsi="Times New Roman" w:cs="Times New Roman"/>
          <w:sz w:val="28"/>
          <w:szCs w:val="28"/>
        </w:rPr>
        <w:t xml:space="preserve">, whereas antibody mediated immunity is the main </w:t>
      </w:r>
      <w:proofErr w:type="spellStart"/>
      <w:r w:rsidRPr="004E6F34">
        <w:rPr>
          <w:rFonts w:ascii="Times New Roman" w:hAnsi="Times New Roman" w:cs="Times New Roman"/>
          <w:sz w:val="28"/>
          <w:szCs w:val="28"/>
        </w:rPr>
        <w:t>defence</w:t>
      </w:r>
      <w:proofErr w:type="spellEnd"/>
      <w:r w:rsidRPr="004E6F34">
        <w:rPr>
          <w:rFonts w:ascii="Times New Roman" w:hAnsi="Times New Roman" w:cs="Times New Roman"/>
          <w:sz w:val="28"/>
          <w:szCs w:val="28"/>
        </w:rPr>
        <w:t xml:space="preserve"> </w:t>
      </w:r>
      <w:r w:rsidRPr="004E6F34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  <w:lang w:val="en-GB"/>
        </w:rPr>
        <w:t>against extracellular encapsulated pyogenic bacteria like staphylococci and streptococci.</w:t>
      </w:r>
    </w:p>
    <w:p w14:paraId="4320EBBA" w14:textId="23DE8970" w:rsidR="004E6F34" w:rsidRPr="004E6F34" w:rsidRDefault="004E6F34" w:rsidP="004E6F34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759B705" w14:textId="77777777" w:rsidR="004E6F34" w:rsidRPr="004E6F34" w:rsidRDefault="004E6F34" w:rsidP="004E6F34">
      <w:p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4C61D47B" w14:textId="77777777" w:rsidR="004E6F34" w:rsidRPr="004E6F34" w:rsidRDefault="004E6F34" w:rsidP="004E6F34">
      <w:p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63DFE2DC" w14:textId="77777777" w:rsidR="004E6F34" w:rsidRPr="004E6F34" w:rsidRDefault="004E6F34" w:rsidP="004E6F34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622B5E3" w14:textId="77777777" w:rsidR="004E6F34" w:rsidRPr="002560DC" w:rsidRDefault="004E6F34">
      <w:pPr>
        <w:rPr>
          <w:rFonts w:ascii="Times New Roman" w:hAnsi="Times New Roman" w:cs="Times New Roman"/>
          <w:sz w:val="28"/>
          <w:szCs w:val="28"/>
        </w:rPr>
      </w:pPr>
    </w:p>
    <w:p w14:paraId="674D6F32" w14:textId="578ECFAB" w:rsidR="005833FB" w:rsidRPr="002560DC" w:rsidRDefault="005833FB">
      <w:pPr>
        <w:rPr>
          <w:rFonts w:ascii="Times New Roman" w:hAnsi="Times New Roman" w:cs="Times New Roman"/>
          <w:sz w:val="28"/>
          <w:szCs w:val="28"/>
        </w:rPr>
      </w:pPr>
    </w:p>
    <w:sectPr w:rsidR="005833FB" w:rsidRPr="002560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60F2D"/>
    <w:multiLevelType w:val="hybridMultilevel"/>
    <w:tmpl w:val="AD4AA110"/>
    <w:lvl w:ilvl="0" w:tplc="608437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0A1E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C8D2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F2B7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6C03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58FD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CA4B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CC50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F4C1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A42FFF"/>
    <w:multiLevelType w:val="hybridMultilevel"/>
    <w:tmpl w:val="F56610AE"/>
    <w:lvl w:ilvl="0" w:tplc="36523C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AE34A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A3C2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40881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B613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7E8C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44A74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589EC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04AE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BA43A0"/>
    <w:multiLevelType w:val="hybridMultilevel"/>
    <w:tmpl w:val="330840C4"/>
    <w:lvl w:ilvl="0" w:tplc="1BC4A0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3A59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8C30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E283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5203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0680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488F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E44B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2469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BBE18B8"/>
    <w:multiLevelType w:val="hybridMultilevel"/>
    <w:tmpl w:val="051ED37A"/>
    <w:lvl w:ilvl="0" w:tplc="FABE0D26">
      <w:start w:val="4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34388"/>
    <w:multiLevelType w:val="hybridMultilevel"/>
    <w:tmpl w:val="D4B85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E01A9"/>
    <w:multiLevelType w:val="hybridMultilevel"/>
    <w:tmpl w:val="BDE8129E"/>
    <w:lvl w:ilvl="0" w:tplc="1BC4A0D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F30265"/>
    <w:multiLevelType w:val="hybridMultilevel"/>
    <w:tmpl w:val="F736999A"/>
    <w:lvl w:ilvl="0" w:tplc="2968BF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CE8B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C6B8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96D8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DEBB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02D4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DA96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628B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48E8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0A06CEA"/>
    <w:multiLevelType w:val="hybridMultilevel"/>
    <w:tmpl w:val="217028CE"/>
    <w:lvl w:ilvl="0" w:tplc="B70E31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3C48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2224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F23C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A3A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5299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2881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BA7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EE25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10100BF"/>
    <w:multiLevelType w:val="hybridMultilevel"/>
    <w:tmpl w:val="937ECCC6"/>
    <w:lvl w:ilvl="0" w:tplc="841237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5861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C6DE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2284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6C23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E2F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749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30A7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180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64E73CE"/>
    <w:multiLevelType w:val="hybridMultilevel"/>
    <w:tmpl w:val="17488776"/>
    <w:lvl w:ilvl="0" w:tplc="1BC4A0D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3E47FF"/>
    <w:multiLevelType w:val="hybridMultilevel"/>
    <w:tmpl w:val="6AAA574A"/>
    <w:lvl w:ilvl="0" w:tplc="321E1E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6AAE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249F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4E59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809B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A01F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E4F8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E44E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8E4E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CB03FC5"/>
    <w:multiLevelType w:val="hybridMultilevel"/>
    <w:tmpl w:val="2E606D20"/>
    <w:lvl w:ilvl="0" w:tplc="FABE0D26">
      <w:start w:val="4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5C10A7"/>
    <w:multiLevelType w:val="hybridMultilevel"/>
    <w:tmpl w:val="1AE05CF2"/>
    <w:lvl w:ilvl="0" w:tplc="0E76091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A8D2FC4E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754095E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9BEEA5E6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12E43580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BEB0D944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B3D221C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C6DC760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3BEC2264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B67A82"/>
    <w:multiLevelType w:val="hybridMultilevel"/>
    <w:tmpl w:val="388CE348"/>
    <w:lvl w:ilvl="0" w:tplc="FABE0D26">
      <w:start w:val="4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CD06DA2"/>
    <w:multiLevelType w:val="hybridMultilevel"/>
    <w:tmpl w:val="4432B222"/>
    <w:lvl w:ilvl="0" w:tplc="FABE0D26">
      <w:start w:val="48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F3674B1"/>
    <w:multiLevelType w:val="hybridMultilevel"/>
    <w:tmpl w:val="D51068F6"/>
    <w:lvl w:ilvl="0" w:tplc="17A684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143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96DE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B233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B441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DA22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AC8D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D8CA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EAC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48810F2"/>
    <w:multiLevelType w:val="hybridMultilevel"/>
    <w:tmpl w:val="6BD66B82"/>
    <w:lvl w:ilvl="0" w:tplc="1BC4A0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32642F"/>
    <w:multiLevelType w:val="hybridMultilevel"/>
    <w:tmpl w:val="686C5D6C"/>
    <w:lvl w:ilvl="0" w:tplc="1BC4A0D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F20C17"/>
    <w:multiLevelType w:val="hybridMultilevel"/>
    <w:tmpl w:val="E88A7DC0"/>
    <w:lvl w:ilvl="0" w:tplc="97901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B0ED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46B4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C227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E0C3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360B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9610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F21F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0806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4595E97"/>
    <w:multiLevelType w:val="hybridMultilevel"/>
    <w:tmpl w:val="163C8302"/>
    <w:lvl w:ilvl="0" w:tplc="4CAA6D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302C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6E14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B02B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3A8E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204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462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F6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3675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4D862F3"/>
    <w:multiLevelType w:val="hybridMultilevel"/>
    <w:tmpl w:val="9092D8C4"/>
    <w:lvl w:ilvl="0" w:tplc="FABE0D26">
      <w:start w:val="4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5146B"/>
    <w:multiLevelType w:val="hybridMultilevel"/>
    <w:tmpl w:val="444EBF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1C1C98"/>
    <w:multiLevelType w:val="hybridMultilevel"/>
    <w:tmpl w:val="30A80C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4F57372"/>
    <w:multiLevelType w:val="hybridMultilevel"/>
    <w:tmpl w:val="6402041E"/>
    <w:lvl w:ilvl="0" w:tplc="4BD0D9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1084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C026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FA3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9A4B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88DA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78E0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D00B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6442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5CF0931"/>
    <w:multiLevelType w:val="hybridMultilevel"/>
    <w:tmpl w:val="8A3E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654B2"/>
    <w:multiLevelType w:val="hybridMultilevel"/>
    <w:tmpl w:val="F38E253C"/>
    <w:lvl w:ilvl="0" w:tplc="CB924A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619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98E2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1C9D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5A88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287A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B41B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1E89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ACFD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2F570A3"/>
    <w:multiLevelType w:val="hybridMultilevel"/>
    <w:tmpl w:val="ED243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61240"/>
    <w:multiLevelType w:val="hybridMultilevel"/>
    <w:tmpl w:val="BE241D62"/>
    <w:lvl w:ilvl="0" w:tplc="FABE0D26">
      <w:start w:val="4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A51286"/>
    <w:multiLevelType w:val="hybridMultilevel"/>
    <w:tmpl w:val="A0845690"/>
    <w:lvl w:ilvl="0" w:tplc="FABE0D26">
      <w:start w:val="4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140959"/>
    <w:multiLevelType w:val="hybridMultilevel"/>
    <w:tmpl w:val="B5282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8"/>
  </w:num>
  <w:num w:numId="3">
    <w:abstractNumId w:val="25"/>
  </w:num>
  <w:num w:numId="4">
    <w:abstractNumId w:val="23"/>
  </w:num>
  <w:num w:numId="5">
    <w:abstractNumId w:val="4"/>
  </w:num>
  <w:num w:numId="6">
    <w:abstractNumId w:val="29"/>
  </w:num>
  <w:num w:numId="7">
    <w:abstractNumId w:val="15"/>
  </w:num>
  <w:num w:numId="8">
    <w:abstractNumId w:val="19"/>
  </w:num>
  <w:num w:numId="9">
    <w:abstractNumId w:val="0"/>
  </w:num>
  <w:num w:numId="10">
    <w:abstractNumId w:val="26"/>
  </w:num>
  <w:num w:numId="11">
    <w:abstractNumId w:val="7"/>
  </w:num>
  <w:num w:numId="12">
    <w:abstractNumId w:val="2"/>
  </w:num>
  <w:num w:numId="13">
    <w:abstractNumId w:val="12"/>
  </w:num>
  <w:num w:numId="14">
    <w:abstractNumId w:val="16"/>
  </w:num>
  <w:num w:numId="15">
    <w:abstractNumId w:val="14"/>
  </w:num>
  <w:num w:numId="16">
    <w:abstractNumId w:val="21"/>
  </w:num>
  <w:num w:numId="17">
    <w:abstractNumId w:val="5"/>
  </w:num>
  <w:num w:numId="18">
    <w:abstractNumId w:val="27"/>
  </w:num>
  <w:num w:numId="19">
    <w:abstractNumId w:val="28"/>
  </w:num>
  <w:num w:numId="20">
    <w:abstractNumId w:val="11"/>
  </w:num>
  <w:num w:numId="21">
    <w:abstractNumId w:val="3"/>
  </w:num>
  <w:num w:numId="22">
    <w:abstractNumId w:val="20"/>
  </w:num>
  <w:num w:numId="23">
    <w:abstractNumId w:val="13"/>
  </w:num>
  <w:num w:numId="24">
    <w:abstractNumId w:val="8"/>
  </w:num>
  <w:num w:numId="25">
    <w:abstractNumId w:val="6"/>
  </w:num>
  <w:num w:numId="26">
    <w:abstractNumId w:val="1"/>
  </w:num>
  <w:num w:numId="27">
    <w:abstractNumId w:val="9"/>
  </w:num>
  <w:num w:numId="28">
    <w:abstractNumId w:val="10"/>
  </w:num>
  <w:num w:numId="29">
    <w:abstractNumId w:val="22"/>
  </w:num>
  <w:num w:numId="30">
    <w:abstractNumId w:val="1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jUzs7Q0sTQ1NjNX0lEKTi0uzszPAykwrAUAD6tviCwAAAA="/>
  </w:docVars>
  <w:rsids>
    <w:rsidRoot w:val="008A5B3D"/>
    <w:rsid w:val="00010DD2"/>
    <w:rsid w:val="00036546"/>
    <w:rsid w:val="00091235"/>
    <w:rsid w:val="00197EBA"/>
    <w:rsid w:val="001C020B"/>
    <w:rsid w:val="002560DC"/>
    <w:rsid w:val="002F1AF6"/>
    <w:rsid w:val="00343DB6"/>
    <w:rsid w:val="0039781A"/>
    <w:rsid w:val="004B0678"/>
    <w:rsid w:val="004C778C"/>
    <w:rsid w:val="004E6F34"/>
    <w:rsid w:val="005142A4"/>
    <w:rsid w:val="00554FA9"/>
    <w:rsid w:val="005746F0"/>
    <w:rsid w:val="005763BB"/>
    <w:rsid w:val="005833FB"/>
    <w:rsid w:val="00642015"/>
    <w:rsid w:val="006F5D86"/>
    <w:rsid w:val="008A5B3D"/>
    <w:rsid w:val="00986F9C"/>
    <w:rsid w:val="009F3B77"/>
    <w:rsid w:val="00B2150A"/>
    <w:rsid w:val="00B44745"/>
    <w:rsid w:val="00BF5C0E"/>
    <w:rsid w:val="00CD28BD"/>
    <w:rsid w:val="00DA321D"/>
    <w:rsid w:val="00DE7E40"/>
    <w:rsid w:val="00E95526"/>
    <w:rsid w:val="00EA00FC"/>
    <w:rsid w:val="00EE6A3B"/>
    <w:rsid w:val="00F962D9"/>
    <w:rsid w:val="00FC4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18695"/>
  <w15:chartTrackingRefBased/>
  <w15:docId w15:val="{E678FB23-BD6E-4FE1-97C0-6FC77E018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DD2"/>
    <w:pPr>
      <w:ind w:left="720"/>
      <w:contextualSpacing/>
    </w:pPr>
    <w:rPr>
      <w:lang w:val="en-US"/>
    </w:rPr>
  </w:style>
  <w:style w:type="character" w:customStyle="1" w:styleId="js-about-item-abstr">
    <w:name w:val="js-about-item-abstr"/>
    <w:basedOn w:val="DefaultParagraphFont"/>
    <w:rsid w:val="004E6F34"/>
  </w:style>
  <w:style w:type="character" w:customStyle="1" w:styleId="e24kjd">
    <w:name w:val="e24kjd"/>
    <w:basedOn w:val="DefaultParagraphFont"/>
    <w:rsid w:val="004E6F34"/>
  </w:style>
  <w:style w:type="character" w:styleId="Hyperlink">
    <w:name w:val="Hyperlink"/>
    <w:basedOn w:val="DefaultParagraphFont"/>
    <w:uiPriority w:val="99"/>
    <w:unhideWhenUsed/>
    <w:rsid w:val="004E6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6F3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C4FC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81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3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30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941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75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2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57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1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79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42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4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98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5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92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7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8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4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9858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76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6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3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3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230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95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886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7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12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555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933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09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0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37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999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0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516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1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301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115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96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5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551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21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62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73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3069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50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83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0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51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481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08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8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55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6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1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6045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69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4003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162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30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0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66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15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2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19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950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9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92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74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4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67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3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58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7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6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946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9665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0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038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49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86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328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4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1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74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391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59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7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37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9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1486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58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54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Complement_syste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8</TotalTime>
  <Pages>9</Pages>
  <Words>1409</Words>
  <Characters>803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z_000</dc:creator>
  <cp:keywords/>
  <dc:description/>
  <cp:lastModifiedBy>Akash Arish</cp:lastModifiedBy>
  <cp:revision>13</cp:revision>
  <dcterms:created xsi:type="dcterms:W3CDTF">2020-06-22T05:27:00Z</dcterms:created>
  <dcterms:modified xsi:type="dcterms:W3CDTF">2020-06-25T08:38:00Z</dcterms:modified>
</cp:coreProperties>
</file>